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877D7" w:rsidRDefault="006877D7">
      <w:pPr>
        <w:rPr>
          <w:sz w:val="2"/>
          <w:szCs w:val="2"/>
        </w:rPr>
      </w:pPr>
      <w:r w:rsidRPr="006877D7">
        <w:pict>
          <v:shape id="_x0000_s1309" style="position:absolute;margin-left:36pt;margin-top:279.75pt;width:533.7pt;height:.1pt;z-index:-252473344;mso-position-horizontal-relative:page;mso-position-vertical-relative:page" coordorigin="720,5595" coordsize="10674,0" o:spt="100" adj="0,,0" path="m720,5595r2042,m2765,5595r355,m3122,5595r2042,m5166,5595r356,m5524,5595r2042,m7568,5595r356,m7926,5595r2042,m9970,5595r356,m10328,5595r1065,e" filled="f" strokeweight=".23978mm">
            <v:stroke joinstyle="round"/>
            <v:formulas/>
            <v:path arrowok="t" o:connecttype="segments"/>
            <w10:wrap anchorx="page" anchory="page"/>
          </v:shape>
        </w:pict>
      </w:r>
      <w:r w:rsidRPr="006877D7">
        <w:pict>
          <v:shape id="_x0000_s1308" style="position:absolute;margin-left:36pt;margin-top:350.2pt;width:538.3pt;height:.1pt;z-index:-252472320;mso-position-horizontal-relative:page;mso-position-vertical-relative:page" coordorigin="720,7004" coordsize="10766,0" o:spt="100" adj="0,,0" path="m720,7004r2042,m2765,7004r355,m3122,7004r2042,m5166,7004r356,m5524,7004r2042,m7568,7004r356,m7926,7004r1509,m9438,7004r2047,e" filled="f" strokeweight=".23978mm">
            <v:stroke joinstyle="round"/>
            <v:formulas/>
            <v:path arrowok="t" o:connecttype="segments"/>
            <w10:wrap anchorx="page" anchory="page"/>
          </v:shape>
        </w:pict>
      </w:r>
      <w:r w:rsidRPr="006877D7">
        <w:pict>
          <v:shape id="_x0000_s1307" style="position:absolute;margin-left:36pt;margin-top:364.25pt;width:538.15pt;height:.1pt;z-index:-252471296;mso-position-horizontal-relative:page;mso-position-vertical-relative:page" coordorigin="720,7285" coordsize="10763,0" o:spt="100" adj="0,,0" path="m720,7285r2042,m2765,7285r355,m3122,7285r2042,m5166,7285r356,m5524,7285r2042,m7568,7285r356,m7926,7285r2042,m9970,7285r356,m10328,7285r1154,e" filled="f" strokeweight=".23978mm">
            <v:stroke joinstyle="round"/>
            <v:formulas/>
            <v:path arrowok="t" o:connecttype="segments"/>
            <w10:wrap anchorx="page" anchory="page"/>
          </v:shape>
        </w:pict>
      </w:r>
      <w:r w:rsidRPr="006877D7">
        <w:pict>
          <v:line id="_x0000_s1306" style="position:absolute;z-index:-252470272;mso-position-horizontal-relative:page;mso-position-vertical-relative:page" from="36pt,378.3pt" to="574.15pt,378.3pt" strokeweight=".23978mm">
            <w10:wrap anchorx="page" anchory="page"/>
          </v:line>
        </w:pict>
      </w:r>
      <w:r w:rsidR="008C169F">
        <w:rPr>
          <w:noProof/>
          <w:lang w:bidi="ar-SA"/>
        </w:rPr>
        <w:drawing>
          <wp:anchor distT="0" distB="0" distL="0" distR="0" simplePos="0" relativeHeight="250847232" behindDoc="1" locked="0" layoutInCell="1" allowOverlap="1">
            <wp:simplePos x="0" y="0"/>
            <wp:positionH relativeFrom="page">
              <wp:posOffset>685800</wp:posOffset>
            </wp:positionH>
            <wp:positionV relativeFrom="page">
              <wp:posOffset>6391021</wp:posOffset>
            </wp:positionV>
            <wp:extent cx="128015" cy="172212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015" cy="1722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C169F">
        <w:rPr>
          <w:noProof/>
          <w:lang w:bidi="ar-SA"/>
        </w:rPr>
        <w:drawing>
          <wp:anchor distT="0" distB="0" distL="0" distR="0" simplePos="0" relativeHeight="250848256" behindDoc="1" locked="0" layoutInCell="1" allowOverlap="1">
            <wp:simplePos x="0" y="0"/>
            <wp:positionH relativeFrom="page">
              <wp:posOffset>685800</wp:posOffset>
            </wp:positionH>
            <wp:positionV relativeFrom="page">
              <wp:posOffset>6726301</wp:posOffset>
            </wp:positionV>
            <wp:extent cx="128015" cy="515112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015" cy="5151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77D7"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305" type="#_x0000_t202" style="position:absolute;margin-left:35pt;margin-top:34.85pt;width:543.5pt;height:35.05pt;z-index:-252467200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spacing w:before="20"/>
                    <w:ind w:left="20"/>
                    <w:rPr>
                      <w:rFonts w:ascii="Lato" w:hAnsi="Lato"/>
                      <w:b/>
                      <w:sz w:val="28"/>
                    </w:rPr>
                  </w:pPr>
                  <w:r w:rsidRPr="00D72543">
                    <w:rPr>
                      <w:rFonts w:ascii="Lato" w:hAnsi="Lato"/>
                      <w:b/>
                      <w:sz w:val="28"/>
                    </w:rPr>
                    <w:t>Hazelwood School District</w:t>
                  </w:r>
                </w:p>
                <w:p w:rsidR="006877D7" w:rsidRDefault="008C169F">
                  <w:pPr>
                    <w:tabs>
                      <w:tab w:val="left" w:pos="10850"/>
                    </w:tabs>
                    <w:spacing w:before="3"/>
                    <w:ind w:left="20"/>
                    <w:rPr>
                      <w:b/>
                      <w:sz w:val="28"/>
                    </w:rPr>
                  </w:pPr>
                  <w:r w:rsidRPr="00D72543">
                    <w:rPr>
                      <w:rFonts w:ascii="Lato" w:hAnsi="Lato"/>
                      <w:b/>
                      <w:sz w:val="28"/>
                      <w:u w:val="single"/>
                    </w:rPr>
                    <w:t>Community Service</w:t>
                  </w:r>
                  <w:r w:rsidRPr="00D72543">
                    <w:rPr>
                      <w:rFonts w:ascii="Lato" w:hAnsi="Lato"/>
                      <w:b/>
                      <w:spacing w:val="-12"/>
                      <w:sz w:val="28"/>
                      <w:u w:val="single"/>
                    </w:rPr>
                    <w:t xml:space="preserve"> </w:t>
                  </w:r>
                  <w:r w:rsidRPr="00D72543">
                    <w:rPr>
                      <w:rFonts w:ascii="Lato" w:hAnsi="Lato"/>
                      <w:b/>
                      <w:sz w:val="28"/>
                      <w:u w:val="single"/>
                    </w:rPr>
                    <w:t>Form</w:t>
                  </w:r>
                  <w:r>
                    <w:rPr>
                      <w:b/>
                      <w:sz w:val="28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6877D7">
        <w:pict>
          <v:shape id="_x0000_s1304" type="#_x0000_t202" style="position:absolute;margin-left:35pt;margin-top:83.4pt;width:514.75pt;height:30.25pt;z-index:-252466176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spacing w:before="20"/>
                    <w:ind w:left="20"/>
                    <w:rPr>
                      <w:rFonts w:ascii="Lato" w:hAnsi="Lato"/>
                      <w:b/>
                      <w:sz w:val="24"/>
                    </w:rPr>
                  </w:pPr>
                  <w:r w:rsidRPr="00D72543">
                    <w:rPr>
                      <w:rFonts w:ascii="Lato" w:hAnsi="Lato"/>
                      <w:b/>
                      <w:sz w:val="24"/>
                    </w:rPr>
                    <w:t>STUDENTS: Please complete the entire form. Incomplete forms with inaccurate dates, lack of signatures or dates of service will not be processed.</w:t>
                  </w:r>
                </w:p>
              </w:txbxContent>
            </v:textbox>
            <w10:wrap anchorx="page" anchory="page"/>
          </v:shape>
        </w:pict>
      </w:r>
      <w:r w:rsidRPr="006877D7">
        <w:pict>
          <v:shape id="_x0000_s1303" type="#_x0000_t202" style="position:absolute;margin-left:35pt;margin-top:125.6pt;width:541.35pt;height:16.1pt;z-index:-252465152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pStyle w:val="BodyText"/>
                    <w:tabs>
                      <w:tab w:val="left" w:pos="6806"/>
                      <w:tab w:val="left" w:pos="8318"/>
                      <w:tab w:val="left" w:pos="10807"/>
                    </w:tabs>
                    <w:spacing w:before="20"/>
                    <w:ind w:left="20"/>
                    <w:rPr>
                      <w:rFonts w:ascii="Lato" w:hAnsi="Lato"/>
                    </w:rPr>
                  </w:pPr>
                  <w:r w:rsidRPr="00D72543">
                    <w:rPr>
                      <w:rFonts w:ascii="Lato" w:hAnsi="Lato"/>
                    </w:rPr>
                    <w:t>Student</w:t>
                  </w:r>
                  <w:r w:rsidRPr="00D72543">
                    <w:rPr>
                      <w:rFonts w:ascii="Lato" w:hAnsi="Lato"/>
                      <w:spacing w:val="-3"/>
                    </w:rPr>
                    <w:t xml:space="preserve"> </w:t>
                  </w:r>
                  <w:r w:rsidRPr="00D72543">
                    <w:rPr>
                      <w:rFonts w:ascii="Lato" w:hAnsi="Lato"/>
                    </w:rPr>
                    <w:t>Name:</w:t>
                  </w:r>
                  <w:r w:rsidRPr="00D72543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D72543">
                    <w:rPr>
                      <w:rFonts w:ascii="Lato" w:hAnsi="Lato"/>
                      <w:u w:val="single"/>
                    </w:rPr>
                    <w:tab/>
                  </w:r>
                  <w:r w:rsidRPr="00D72543">
                    <w:rPr>
                      <w:rFonts w:ascii="Lato" w:hAnsi="Lato"/>
                    </w:rPr>
                    <w:t>Class:</w:t>
                  </w:r>
                  <w:r w:rsidRPr="00D72543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D72543">
                    <w:rPr>
                      <w:rFonts w:ascii="Lato" w:hAnsi="Lato"/>
                      <w:u w:val="single"/>
                    </w:rPr>
                    <w:tab/>
                  </w:r>
                  <w:r w:rsidRPr="00D72543">
                    <w:rPr>
                      <w:rFonts w:ascii="Lato" w:hAnsi="Lato"/>
                    </w:rPr>
                    <w:t>Student</w:t>
                  </w:r>
                  <w:r w:rsidRPr="00D72543">
                    <w:rPr>
                      <w:rFonts w:ascii="Lato" w:hAnsi="Lato"/>
                      <w:spacing w:val="-6"/>
                    </w:rPr>
                    <w:t xml:space="preserve"> </w:t>
                  </w:r>
                  <w:r w:rsidRPr="00D72543">
                    <w:rPr>
                      <w:rFonts w:ascii="Lato" w:hAnsi="Lato"/>
                    </w:rPr>
                    <w:t>ID#:</w:t>
                  </w:r>
                  <w:r w:rsidRPr="00D72543">
                    <w:rPr>
                      <w:rFonts w:ascii="Lato" w:hAnsi="Lato"/>
                      <w:spacing w:val="-1"/>
                    </w:rPr>
                    <w:t xml:space="preserve"> </w:t>
                  </w:r>
                  <w:r w:rsidRPr="00D72543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D72543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6877D7">
        <w:pict>
          <v:shape id="_x0000_s1302" type="#_x0000_t202" style="position:absolute;margin-left:143pt;margin-top:139.7pt;width:21.9pt;height:13.7pt;z-index:-252464128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spacing w:before="19"/>
                    <w:ind w:left="20"/>
                    <w:rPr>
                      <w:rFonts w:ascii="Lato" w:hAnsi="Lato"/>
                      <w:sz w:val="20"/>
                    </w:rPr>
                  </w:pPr>
                  <w:r w:rsidRPr="00D72543">
                    <w:rPr>
                      <w:rFonts w:ascii="Lato" w:hAnsi="Lato"/>
                      <w:sz w:val="20"/>
                    </w:rPr>
                    <w:t>First</w:t>
                  </w:r>
                </w:p>
              </w:txbxContent>
            </v:textbox>
            <w10:wrap anchorx="page" anchory="page"/>
          </v:shape>
        </w:pict>
      </w:r>
      <w:r w:rsidRPr="006877D7">
        <w:pict>
          <v:shape id="_x0000_s1301" type="#_x0000_t202" style="position:absolute;margin-left:268.7pt;margin-top:139.7pt;width:19.95pt;height:13.7pt;z-index:-252463104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spacing w:before="19"/>
                    <w:ind w:left="20"/>
                    <w:rPr>
                      <w:rFonts w:ascii="Lato" w:hAnsi="Lato"/>
                      <w:sz w:val="20"/>
                    </w:rPr>
                  </w:pPr>
                  <w:r w:rsidRPr="00D72543">
                    <w:rPr>
                      <w:rFonts w:ascii="Lato" w:hAnsi="Lato"/>
                      <w:sz w:val="20"/>
                    </w:rPr>
                    <w:t>Last</w:t>
                  </w:r>
                </w:p>
              </w:txbxContent>
            </v:textbox>
            <w10:wrap anchorx="page" anchory="page"/>
          </v:shape>
        </w:pict>
      </w:r>
      <w:r w:rsidRPr="006877D7">
        <w:pict>
          <v:shape id="_x0000_s1300" type="#_x0000_t202" style="position:absolute;margin-left:35pt;margin-top:163.2pt;width:541pt;height:77.05pt;z-index:-252462080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spacing w:before="20" w:line="281" w:lineRule="exact"/>
                    <w:ind w:left="20"/>
                    <w:rPr>
                      <w:rFonts w:ascii="Lato" w:hAnsi="Lato"/>
                      <w:b/>
                      <w:sz w:val="24"/>
                    </w:rPr>
                  </w:pPr>
                  <w:r w:rsidRPr="00D72543">
                    <w:rPr>
                      <w:rFonts w:ascii="Lato" w:hAnsi="Lato"/>
                      <w:b/>
                      <w:sz w:val="24"/>
                    </w:rPr>
                    <w:t>SERVICE INFORMATION</w:t>
                  </w:r>
                </w:p>
                <w:p w:rsidR="006877D7" w:rsidRPr="00D72543" w:rsidRDefault="008C169F">
                  <w:pPr>
                    <w:pStyle w:val="BodyText"/>
                    <w:tabs>
                      <w:tab w:val="left" w:pos="9796"/>
                    </w:tabs>
                    <w:spacing w:before="0" w:line="281" w:lineRule="exact"/>
                    <w:ind w:left="20"/>
                    <w:rPr>
                      <w:rFonts w:ascii="Lato" w:hAnsi="Lato"/>
                    </w:rPr>
                  </w:pPr>
                  <w:r w:rsidRPr="00D72543">
                    <w:rPr>
                      <w:rFonts w:ascii="Lato" w:hAnsi="Lato"/>
                    </w:rPr>
                    <w:t>Name/Address of</w:t>
                  </w:r>
                  <w:r w:rsidRPr="00D72543">
                    <w:rPr>
                      <w:rFonts w:ascii="Lato" w:hAnsi="Lato"/>
                      <w:spacing w:val="-6"/>
                    </w:rPr>
                    <w:t xml:space="preserve"> </w:t>
                  </w:r>
                  <w:r w:rsidRPr="00D72543">
                    <w:rPr>
                      <w:rFonts w:ascii="Lato" w:hAnsi="Lato"/>
                    </w:rPr>
                    <w:t xml:space="preserve">Organization:   </w:t>
                  </w:r>
                  <w:r w:rsidRPr="00D72543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D72543">
                    <w:rPr>
                      <w:rFonts w:ascii="Lato" w:hAnsi="Lato"/>
                      <w:u w:val="single"/>
                    </w:rPr>
                    <w:tab/>
                  </w:r>
                </w:p>
                <w:p w:rsidR="006877D7" w:rsidRPr="00D72543" w:rsidRDefault="008C169F">
                  <w:pPr>
                    <w:pStyle w:val="BodyText"/>
                    <w:tabs>
                      <w:tab w:val="left" w:pos="9667"/>
                    </w:tabs>
                    <w:spacing w:before="186"/>
                    <w:ind w:left="3440"/>
                    <w:rPr>
                      <w:rFonts w:ascii="Lato" w:hAnsi="Lato"/>
                    </w:rPr>
                  </w:pPr>
                  <w:r w:rsidRPr="00D72543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D72543">
                    <w:rPr>
                      <w:rFonts w:ascii="Lato" w:hAnsi="Lato"/>
                      <w:u w:val="single"/>
                    </w:rPr>
                    <w:tab/>
                  </w:r>
                  <w:r w:rsidRPr="00D72543">
                    <w:rPr>
                      <w:rFonts w:ascii="Lato" w:hAnsi="Lato"/>
                    </w:rPr>
                    <w:t>_</w:t>
                  </w:r>
                </w:p>
                <w:p w:rsidR="006877D7" w:rsidRPr="00D72543" w:rsidRDefault="008C169F">
                  <w:pPr>
                    <w:pStyle w:val="BodyText"/>
                    <w:tabs>
                      <w:tab w:val="left" w:pos="3462"/>
                      <w:tab w:val="left" w:pos="7039"/>
                      <w:tab w:val="left" w:pos="10800"/>
                    </w:tabs>
                    <w:spacing w:before="189"/>
                    <w:ind w:left="20"/>
                    <w:rPr>
                      <w:rFonts w:ascii="Lato" w:hAnsi="Lato"/>
                    </w:rPr>
                  </w:pPr>
                  <w:r w:rsidRPr="00D72543">
                    <w:rPr>
                      <w:rFonts w:ascii="Lato" w:hAnsi="Lato"/>
                    </w:rPr>
                    <w:t>Phone:</w:t>
                  </w:r>
                  <w:r w:rsidRPr="00D72543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D72543">
                    <w:rPr>
                      <w:rFonts w:ascii="Lato" w:hAnsi="Lato"/>
                      <w:u w:val="single"/>
                    </w:rPr>
                    <w:tab/>
                  </w:r>
                  <w:r w:rsidRPr="00D72543">
                    <w:rPr>
                      <w:rFonts w:ascii="Lato" w:hAnsi="Lato"/>
                    </w:rPr>
                    <w:t>Email:</w:t>
                  </w:r>
                  <w:r w:rsidRPr="00D72543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D72543">
                    <w:rPr>
                      <w:rFonts w:ascii="Lato" w:hAnsi="Lato"/>
                      <w:u w:val="single"/>
                    </w:rPr>
                    <w:tab/>
                  </w:r>
                  <w:r w:rsidRPr="00D72543">
                    <w:rPr>
                      <w:rFonts w:ascii="Lato" w:hAnsi="Lato"/>
                    </w:rPr>
                    <w:t>Website:</w:t>
                  </w:r>
                  <w:r w:rsidRPr="00D72543">
                    <w:rPr>
                      <w:rFonts w:ascii="Lato" w:hAnsi="Lato"/>
                      <w:spacing w:val="-1"/>
                    </w:rPr>
                    <w:t xml:space="preserve"> </w:t>
                  </w:r>
                  <w:r w:rsidRPr="00D72543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D72543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6877D7">
        <w:pict>
          <v:shape id="_x0000_s1299" type="#_x0000_t202" style="position:absolute;margin-left:35pt;margin-top:252.25pt;width:538.7pt;height:16.1pt;z-index:-252461056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pStyle w:val="BodyText"/>
                    <w:tabs>
                      <w:tab w:val="left" w:pos="10754"/>
                    </w:tabs>
                    <w:spacing w:before="20"/>
                    <w:ind w:left="20"/>
                    <w:rPr>
                      <w:rFonts w:ascii="Lato" w:hAnsi="Lato"/>
                    </w:rPr>
                  </w:pPr>
                  <w:r w:rsidRPr="00D72543">
                    <w:rPr>
                      <w:rFonts w:ascii="Lato" w:hAnsi="Lato"/>
                    </w:rPr>
                    <w:t>Description of</w:t>
                  </w:r>
                  <w:r w:rsidRPr="00D72543">
                    <w:rPr>
                      <w:rFonts w:ascii="Lato" w:hAnsi="Lato"/>
                      <w:spacing w:val="-5"/>
                    </w:rPr>
                    <w:t xml:space="preserve"> </w:t>
                  </w:r>
                  <w:r w:rsidRPr="00D72543">
                    <w:rPr>
                      <w:rFonts w:ascii="Lato" w:hAnsi="Lato"/>
                    </w:rPr>
                    <w:t xml:space="preserve">Service: </w:t>
                  </w:r>
                  <w:r w:rsidRPr="00D72543">
                    <w:rPr>
                      <w:rFonts w:ascii="Lato" w:hAnsi="Lato"/>
                      <w:spacing w:val="-1"/>
                    </w:rPr>
                    <w:t xml:space="preserve"> </w:t>
                  </w:r>
                  <w:r w:rsidRPr="00D72543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D72543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6877D7">
        <w:pict>
          <v:shape id="_x0000_s1298" type="#_x0000_t202" style="position:absolute;margin-left:35pt;margin-top:294.5pt;width:198.6pt;height:16.1pt;z-index:-252460032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pStyle w:val="BodyText"/>
                    <w:tabs>
                      <w:tab w:val="left" w:pos="3952"/>
                    </w:tabs>
                    <w:spacing w:before="20"/>
                    <w:ind w:left="20"/>
                    <w:rPr>
                      <w:rFonts w:ascii="Lato" w:hAnsi="Lato"/>
                    </w:rPr>
                  </w:pPr>
                  <w:r w:rsidRPr="00D72543">
                    <w:rPr>
                      <w:rFonts w:ascii="Lato" w:hAnsi="Lato"/>
                    </w:rPr>
                    <w:t>Date(s) of</w:t>
                  </w:r>
                  <w:r w:rsidRPr="00D72543">
                    <w:rPr>
                      <w:rFonts w:ascii="Lato" w:hAnsi="Lato"/>
                      <w:spacing w:val="-3"/>
                    </w:rPr>
                    <w:t xml:space="preserve"> </w:t>
                  </w:r>
                  <w:r w:rsidRPr="00D72543">
                    <w:rPr>
                      <w:rFonts w:ascii="Lato" w:hAnsi="Lato"/>
                    </w:rPr>
                    <w:t>Service:</w:t>
                  </w:r>
                  <w:r w:rsidRPr="00D72543">
                    <w:rPr>
                      <w:rFonts w:ascii="Lato" w:hAnsi="Lato"/>
                      <w:spacing w:val="-1"/>
                    </w:rPr>
                    <w:t xml:space="preserve"> </w:t>
                  </w:r>
                  <w:r w:rsidRPr="00D72543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D72543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6877D7">
        <w:pict>
          <v:shape id="_x0000_s1297" type="#_x0000_t202" style="position:absolute;margin-left:251.05pt;margin-top:294.5pt;width:173.35pt;height:16.1pt;z-index:-252459008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pStyle w:val="BodyText"/>
                    <w:tabs>
                      <w:tab w:val="left" w:pos="3447"/>
                    </w:tabs>
                    <w:spacing w:before="20"/>
                    <w:ind w:left="20"/>
                    <w:rPr>
                      <w:rFonts w:ascii="Lato" w:hAnsi="Lato"/>
                    </w:rPr>
                  </w:pPr>
                  <w:r w:rsidRPr="00D72543">
                    <w:rPr>
                      <w:rFonts w:ascii="Lato" w:hAnsi="Lato"/>
                    </w:rPr>
                    <w:t>Total Hours</w:t>
                  </w:r>
                  <w:r w:rsidRPr="00D72543">
                    <w:rPr>
                      <w:rFonts w:ascii="Lato" w:hAnsi="Lato"/>
                      <w:spacing w:val="-9"/>
                    </w:rPr>
                    <w:t xml:space="preserve"> </w:t>
                  </w:r>
                  <w:r w:rsidRPr="00D72543">
                    <w:rPr>
                      <w:rFonts w:ascii="Lato" w:hAnsi="Lato"/>
                    </w:rPr>
                    <w:t>Completed:</w:t>
                  </w:r>
                  <w:r w:rsidRPr="00D72543">
                    <w:rPr>
                      <w:rFonts w:ascii="Lato" w:hAnsi="Lato"/>
                      <w:spacing w:val="1"/>
                    </w:rPr>
                    <w:t xml:space="preserve"> </w:t>
                  </w:r>
                  <w:r w:rsidRPr="00D72543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D72543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6877D7">
        <w:pict>
          <v:shape id="_x0000_s1296" type="#_x0000_t202" style="position:absolute;margin-left:35pt;margin-top:322.55pt;width:158.55pt;height:16.1pt;z-index:-252457984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pStyle w:val="BodyText"/>
                    <w:spacing w:before="20"/>
                    <w:ind w:left="20"/>
                    <w:rPr>
                      <w:rFonts w:ascii="Lato" w:hAnsi="Lato"/>
                    </w:rPr>
                  </w:pPr>
                  <w:r w:rsidRPr="00D72543">
                    <w:rPr>
                      <w:rFonts w:ascii="Lato" w:hAnsi="Lato"/>
                    </w:rPr>
                    <w:t>Agency Supervisor Comments:</w:t>
                  </w:r>
                </w:p>
              </w:txbxContent>
            </v:textbox>
            <w10:wrap anchorx="page" anchory="page"/>
          </v:shape>
        </w:pict>
      </w:r>
      <w:r w:rsidRPr="006877D7">
        <w:pict>
          <v:shape id="_x0000_s1295" type="#_x0000_t202" style="position:absolute;margin-left:35pt;margin-top:392.9pt;width:530.4pt;height:16.1pt;z-index:-252456960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tabs>
                      <w:tab w:val="left" w:pos="7540"/>
                      <w:tab w:val="left" w:pos="9535"/>
                    </w:tabs>
                    <w:spacing w:before="20"/>
                    <w:ind w:left="20"/>
                    <w:rPr>
                      <w:rFonts w:ascii="Lato" w:hAnsi="Lato"/>
                      <w:sz w:val="24"/>
                    </w:rPr>
                  </w:pPr>
                  <w:r w:rsidRPr="00D72543">
                    <w:rPr>
                      <w:rFonts w:ascii="Lato" w:hAnsi="Lato"/>
                      <w:b/>
                      <w:sz w:val="24"/>
                    </w:rPr>
                    <w:t>Agency</w:t>
                  </w:r>
                  <w:r w:rsidRPr="00D72543">
                    <w:rPr>
                      <w:rFonts w:ascii="Lato" w:hAnsi="Lato"/>
                      <w:b/>
                      <w:spacing w:val="-2"/>
                      <w:sz w:val="24"/>
                    </w:rPr>
                    <w:t xml:space="preserve"> </w:t>
                  </w:r>
                  <w:r w:rsidRPr="00D72543">
                    <w:rPr>
                      <w:rFonts w:ascii="Lato" w:hAnsi="Lato"/>
                      <w:b/>
                      <w:sz w:val="24"/>
                    </w:rPr>
                    <w:t>Supervisor</w:t>
                  </w:r>
                  <w:r w:rsidRPr="00D72543">
                    <w:rPr>
                      <w:rFonts w:ascii="Lato" w:hAnsi="Lato"/>
                      <w:b/>
                      <w:spacing w:val="-3"/>
                      <w:sz w:val="24"/>
                    </w:rPr>
                    <w:t xml:space="preserve"> </w:t>
                  </w:r>
                  <w:r w:rsidRPr="00D72543">
                    <w:rPr>
                      <w:rFonts w:ascii="Lato" w:hAnsi="Lato"/>
                      <w:b/>
                      <w:sz w:val="24"/>
                    </w:rPr>
                    <w:t>Signature</w:t>
                  </w:r>
                  <w:r w:rsidRPr="00D72543">
                    <w:rPr>
                      <w:rFonts w:ascii="Lato" w:hAnsi="Lato"/>
                      <w:sz w:val="24"/>
                    </w:rPr>
                    <w:t>:</w:t>
                  </w:r>
                  <w:r w:rsidRPr="00D72543">
                    <w:rPr>
                      <w:rFonts w:ascii="Lato" w:hAnsi="Lato"/>
                      <w:sz w:val="24"/>
                      <w:u w:val="single"/>
                    </w:rPr>
                    <w:t xml:space="preserve"> </w:t>
                  </w:r>
                  <w:r w:rsidRPr="00D72543">
                    <w:rPr>
                      <w:rFonts w:ascii="Lato" w:hAnsi="Lato"/>
                      <w:sz w:val="24"/>
                      <w:u w:val="single"/>
                    </w:rPr>
                    <w:tab/>
                  </w:r>
                  <w:r w:rsidRPr="00D72543">
                    <w:rPr>
                      <w:rFonts w:ascii="Lato" w:hAnsi="Lato"/>
                      <w:b/>
                      <w:sz w:val="24"/>
                    </w:rPr>
                    <w:t>Date</w:t>
                  </w:r>
                  <w:r w:rsidRPr="00D72543">
                    <w:rPr>
                      <w:rFonts w:ascii="Lato" w:hAnsi="Lato"/>
                      <w:sz w:val="24"/>
                    </w:rPr>
                    <w:t>:</w:t>
                  </w:r>
                  <w:r w:rsidRPr="00D72543">
                    <w:rPr>
                      <w:rFonts w:ascii="Lato" w:hAnsi="Lato"/>
                      <w:sz w:val="24"/>
                      <w:u w:val="single"/>
                    </w:rPr>
                    <w:t xml:space="preserve"> </w:t>
                  </w:r>
                  <w:r w:rsidRPr="00D72543">
                    <w:rPr>
                      <w:rFonts w:ascii="Lato" w:hAnsi="Lato"/>
                      <w:sz w:val="24"/>
                      <w:u w:val="single"/>
                    </w:rPr>
                    <w:tab/>
                  </w:r>
                  <w:r w:rsidRPr="00D72543">
                    <w:rPr>
                      <w:rFonts w:ascii="Lato" w:hAnsi="Lato"/>
                      <w:sz w:val="24"/>
                    </w:rPr>
                    <w:t>(D/M/YY)</w:t>
                  </w:r>
                </w:p>
              </w:txbxContent>
            </v:textbox>
            <w10:wrap anchorx="page" anchory="page"/>
          </v:shape>
        </w:pict>
      </w:r>
      <w:r w:rsidRPr="006877D7">
        <w:pict>
          <v:shape id="_x0000_s1294" type="#_x0000_t202" style="position:absolute;margin-left:35pt;margin-top:421.1pt;width:540.6pt;height:16.1pt;z-index:-252455936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tabs>
                      <w:tab w:val="left" w:pos="5362"/>
                      <w:tab w:val="left" w:pos="10792"/>
                    </w:tabs>
                    <w:spacing w:before="20"/>
                    <w:ind w:left="20"/>
                    <w:rPr>
                      <w:rFonts w:ascii="Lato" w:hAnsi="Lato"/>
                      <w:sz w:val="24"/>
                    </w:rPr>
                  </w:pPr>
                  <w:r w:rsidRPr="00D72543">
                    <w:rPr>
                      <w:rFonts w:ascii="Lato" w:hAnsi="Lato"/>
                      <w:b/>
                      <w:sz w:val="24"/>
                    </w:rPr>
                    <w:t>Student</w:t>
                  </w:r>
                  <w:r w:rsidRPr="00D72543">
                    <w:rPr>
                      <w:rFonts w:ascii="Lato" w:hAnsi="Lato"/>
                      <w:b/>
                      <w:spacing w:val="-2"/>
                      <w:sz w:val="24"/>
                    </w:rPr>
                    <w:t xml:space="preserve"> </w:t>
                  </w:r>
                  <w:r w:rsidRPr="00D72543">
                    <w:rPr>
                      <w:rFonts w:ascii="Lato" w:hAnsi="Lato"/>
                      <w:b/>
                      <w:sz w:val="24"/>
                    </w:rPr>
                    <w:t>Signature</w:t>
                  </w:r>
                  <w:r w:rsidRPr="00D72543">
                    <w:rPr>
                      <w:rFonts w:ascii="Lato" w:hAnsi="Lato"/>
                      <w:sz w:val="24"/>
                    </w:rPr>
                    <w:t>:</w:t>
                  </w:r>
                  <w:r w:rsidRPr="00D72543">
                    <w:rPr>
                      <w:rFonts w:ascii="Lato" w:hAnsi="Lato"/>
                      <w:sz w:val="24"/>
                      <w:u w:val="single"/>
                    </w:rPr>
                    <w:t xml:space="preserve"> </w:t>
                  </w:r>
                  <w:r w:rsidRPr="00D72543">
                    <w:rPr>
                      <w:rFonts w:ascii="Lato" w:hAnsi="Lato"/>
                      <w:sz w:val="24"/>
                      <w:u w:val="single"/>
                    </w:rPr>
                    <w:tab/>
                  </w:r>
                  <w:r w:rsidRPr="00D72543">
                    <w:rPr>
                      <w:rFonts w:ascii="Lato" w:hAnsi="Lato"/>
                      <w:b/>
                      <w:sz w:val="24"/>
                    </w:rPr>
                    <w:t>Parent</w:t>
                  </w:r>
                  <w:r w:rsidRPr="00D72543">
                    <w:rPr>
                      <w:rFonts w:ascii="Lato" w:hAnsi="Lato"/>
                      <w:b/>
                      <w:spacing w:val="-9"/>
                      <w:sz w:val="24"/>
                    </w:rPr>
                    <w:t xml:space="preserve"> </w:t>
                  </w:r>
                  <w:r w:rsidRPr="00D72543">
                    <w:rPr>
                      <w:rFonts w:ascii="Lato" w:hAnsi="Lato"/>
                      <w:b/>
                      <w:sz w:val="24"/>
                    </w:rPr>
                    <w:t>Signature</w:t>
                  </w:r>
                  <w:r w:rsidRPr="00D72543">
                    <w:rPr>
                      <w:rFonts w:ascii="Lato" w:hAnsi="Lato"/>
                      <w:sz w:val="24"/>
                    </w:rPr>
                    <w:t>:</w:t>
                  </w:r>
                  <w:r w:rsidRPr="00D72543">
                    <w:rPr>
                      <w:rFonts w:ascii="Lato" w:hAnsi="Lato"/>
                      <w:spacing w:val="-1"/>
                      <w:sz w:val="24"/>
                    </w:rPr>
                    <w:t xml:space="preserve"> </w:t>
                  </w:r>
                  <w:r w:rsidRPr="00D72543">
                    <w:rPr>
                      <w:rFonts w:ascii="Lato" w:hAnsi="Lato"/>
                      <w:sz w:val="24"/>
                      <w:u w:val="single"/>
                    </w:rPr>
                    <w:t xml:space="preserve"> </w:t>
                  </w:r>
                  <w:r w:rsidRPr="00D72543">
                    <w:rPr>
                      <w:rFonts w:ascii="Lato" w:hAnsi="Lato"/>
                      <w:sz w:val="24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6877D7">
        <w:pict>
          <v:shape id="_x0000_s1293" type="#_x0000_t202" style="position:absolute;margin-left:35pt;margin-top:449.2pt;width:506.1pt;height:16.1pt;z-index:-252454912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tabs>
                      <w:tab w:val="left" w:pos="7192"/>
                      <w:tab w:val="left" w:pos="9053"/>
                    </w:tabs>
                    <w:spacing w:before="20"/>
                    <w:ind w:left="20"/>
                    <w:rPr>
                      <w:rFonts w:ascii="Lato" w:hAnsi="Lato"/>
                      <w:sz w:val="24"/>
                    </w:rPr>
                  </w:pPr>
                  <w:r w:rsidRPr="00D72543">
                    <w:rPr>
                      <w:rFonts w:ascii="Lato" w:hAnsi="Lato"/>
                      <w:b/>
                      <w:sz w:val="24"/>
                    </w:rPr>
                    <w:t>Community</w:t>
                  </w:r>
                  <w:r w:rsidRPr="00D72543">
                    <w:rPr>
                      <w:rFonts w:ascii="Lato" w:hAnsi="Lato"/>
                      <w:b/>
                      <w:spacing w:val="-3"/>
                      <w:sz w:val="24"/>
                    </w:rPr>
                    <w:t xml:space="preserve"> </w:t>
                  </w:r>
                  <w:r w:rsidRPr="00D72543">
                    <w:rPr>
                      <w:rFonts w:ascii="Lato" w:hAnsi="Lato"/>
                      <w:b/>
                      <w:sz w:val="24"/>
                    </w:rPr>
                    <w:t>Service</w:t>
                  </w:r>
                  <w:r w:rsidRPr="00D72543">
                    <w:rPr>
                      <w:rFonts w:ascii="Lato" w:hAnsi="Lato"/>
                      <w:b/>
                      <w:spacing w:val="-2"/>
                      <w:sz w:val="24"/>
                    </w:rPr>
                    <w:t xml:space="preserve"> </w:t>
                  </w:r>
                  <w:r w:rsidRPr="00D72543">
                    <w:rPr>
                      <w:rFonts w:ascii="Lato" w:hAnsi="Lato"/>
                      <w:b/>
                      <w:sz w:val="24"/>
                    </w:rPr>
                    <w:t>Coordinator</w:t>
                  </w:r>
                  <w:r w:rsidRPr="00D72543">
                    <w:rPr>
                      <w:rFonts w:ascii="Lato" w:hAnsi="Lato"/>
                      <w:sz w:val="24"/>
                    </w:rPr>
                    <w:t>:</w:t>
                  </w:r>
                  <w:r w:rsidRPr="00D72543">
                    <w:rPr>
                      <w:rFonts w:ascii="Lato" w:hAnsi="Lato"/>
                      <w:sz w:val="24"/>
                      <w:u w:val="single"/>
                    </w:rPr>
                    <w:t xml:space="preserve"> </w:t>
                  </w:r>
                  <w:r w:rsidRPr="00D72543">
                    <w:rPr>
                      <w:rFonts w:ascii="Lato" w:hAnsi="Lato"/>
                      <w:sz w:val="24"/>
                      <w:u w:val="single"/>
                    </w:rPr>
                    <w:tab/>
                  </w:r>
                  <w:r w:rsidRPr="00D72543">
                    <w:rPr>
                      <w:rFonts w:ascii="Lato" w:hAnsi="Lato"/>
                      <w:b/>
                      <w:sz w:val="24"/>
                    </w:rPr>
                    <w:t>Date</w:t>
                  </w:r>
                  <w:r w:rsidRPr="00D72543">
                    <w:rPr>
                      <w:rFonts w:ascii="Lato" w:hAnsi="Lato"/>
                      <w:sz w:val="24"/>
                    </w:rPr>
                    <w:t>:</w:t>
                  </w:r>
                  <w:r w:rsidRPr="00D72543">
                    <w:rPr>
                      <w:rFonts w:ascii="Lato" w:hAnsi="Lato"/>
                      <w:sz w:val="24"/>
                      <w:u w:val="single"/>
                    </w:rPr>
                    <w:t xml:space="preserve"> </w:t>
                  </w:r>
                  <w:r w:rsidRPr="00D72543">
                    <w:rPr>
                      <w:rFonts w:ascii="Lato" w:hAnsi="Lato"/>
                      <w:sz w:val="24"/>
                      <w:u w:val="single"/>
                    </w:rPr>
                    <w:tab/>
                  </w:r>
                  <w:r w:rsidRPr="00D72543">
                    <w:rPr>
                      <w:rFonts w:ascii="Lato" w:hAnsi="Lato"/>
                      <w:sz w:val="24"/>
                    </w:rPr>
                    <w:t>(D/M/YY)</w:t>
                  </w:r>
                </w:p>
              </w:txbxContent>
            </v:textbox>
            <w10:wrap anchorx="page" anchory="page"/>
          </v:shape>
        </w:pict>
      </w:r>
      <w:r w:rsidRPr="006877D7">
        <w:pict>
          <v:shape id="_x0000_s1292" type="#_x0000_t202" style="position:absolute;margin-left:35pt;margin-top:477.35pt;width:424.25pt;height:14.95pt;z-index:-252453888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spacing w:before="20"/>
                    <w:ind w:left="20"/>
                    <w:rPr>
                      <w:rFonts w:ascii="Lato" w:hAnsi="Lato"/>
                      <w:b/>
                    </w:rPr>
                  </w:pPr>
                  <w:r w:rsidRPr="00D72543">
                    <w:rPr>
                      <w:rFonts w:ascii="Lato" w:hAnsi="Lato"/>
                      <w:b/>
                    </w:rPr>
                    <w:t>Examples of acceptable Community Service activities include, but are not limited to:</w:t>
                  </w:r>
                </w:p>
              </w:txbxContent>
            </v:textbox>
            <w10:wrap anchorx="page" anchory="page"/>
          </v:shape>
        </w:pict>
      </w:r>
      <w:r w:rsidRPr="006877D7">
        <w:pict>
          <v:shape id="_x0000_s1291" type="#_x0000_t202" style="position:absolute;margin-left:71pt;margin-top:502.8pt;width:474.35pt;height:68.35pt;z-index:-252452864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spacing w:before="20"/>
                    <w:ind w:left="20" w:right="1"/>
                    <w:rPr>
                      <w:rFonts w:ascii="Lato" w:hAnsi="Lato"/>
                    </w:rPr>
                  </w:pPr>
                  <w:r w:rsidRPr="00D72543">
                    <w:rPr>
                      <w:rFonts w:ascii="Lato" w:hAnsi="Lato"/>
                    </w:rPr>
                    <w:t>Volunteering at a non-profit agency, church or hospital (Vacation Bible Schools, mission trips, church picnics, church school/daycare)</w:t>
                  </w:r>
                </w:p>
                <w:p w:rsidR="006877D7" w:rsidRPr="00D72543" w:rsidRDefault="008C169F">
                  <w:pPr>
                    <w:spacing w:before="13"/>
                    <w:ind w:left="20"/>
                    <w:rPr>
                      <w:rFonts w:ascii="Lato" w:hAnsi="Lato"/>
                    </w:rPr>
                  </w:pPr>
                  <w:r w:rsidRPr="00D72543">
                    <w:rPr>
                      <w:rFonts w:ascii="Lato" w:hAnsi="Lato"/>
                    </w:rPr>
                    <w:t>Volunteering at a day care center that is listed as a 501(c</w:t>
                  </w:r>
                  <w:proofErr w:type="gramStart"/>
                  <w:r w:rsidRPr="00D72543">
                    <w:rPr>
                      <w:rFonts w:ascii="Lato" w:hAnsi="Lato"/>
                    </w:rPr>
                    <w:t>)3</w:t>
                  </w:r>
                  <w:proofErr w:type="gramEnd"/>
                  <w:r w:rsidRPr="00D72543">
                    <w:rPr>
                      <w:rFonts w:ascii="Lato" w:hAnsi="Lato"/>
                    </w:rPr>
                    <w:t xml:space="preserve"> organization by the IRS.</w:t>
                  </w:r>
                </w:p>
                <w:p w:rsidR="006877D7" w:rsidRPr="00D72543" w:rsidRDefault="008C169F">
                  <w:pPr>
                    <w:spacing w:before="11" w:line="252" w:lineRule="auto"/>
                    <w:ind w:left="20" w:right="138"/>
                    <w:rPr>
                      <w:rFonts w:ascii="Lato" w:hAnsi="Lato"/>
                    </w:rPr>
                  </w:pPr>
                  <w:proofErr w:type="gramStart"/>
                  <w:r w:rsidRPr="00D72543">
                    <w:rPr>
                      <w:rFonts w:ascii="Lato" w:hAnsi="Lato"/>
                    </w:rPr>
                    <w:t>Volunteering to manage high school</w:t>
                  </w:r>
                  <w:r w:rsidRPr="00D72543">
                    <w:rPr>
                      <w:rFonts w:ascii="Lato" w:hAnsi="Lato"/>
                    </w:rPr>
                    <w:t xml:space="preserve"> sports teams, and assisting in theater and musical productions.</w:t>
                  </w:r>
                  <w:proofErr w:type="gramEnd"/>
                  <w:r w:rsidRPr="00D72543">
                    <w:rPr>
                      <w:rFonts w:ascii="Lato" w:hAnsi="Lato"/>
                    </w:rPr>
                    <w:t xml:space="preserve"> Creating a student led community service project.</w:t>
                  </w:r>
                </w:p>
              </w:txbxContent>
            </v:textbox>
            <w10:wrap anchorx="page" anchory="page"/>
          </v:shape>
        </w:pict>
      </w:r>
      <w:r w:rsidRPr="006877D7">
        <w:pict>
          <v:shape id="_x0000_s1290" type="#_x0000_t202" style="position:absolute;margin-left:35pt;margin-top:583.25pt;width:471.35pt;height:30.15pt;z-index:-252451840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pStyle w:val="BodyText"/>
                    <w:spacing w:before="20"/>
                    <w:ind w:left="20" w:right="-4"/>
                    <w:rPr>
                      <w:rFonts w:ascii="Lato" w:hAnsi="Lato"/>
                    </w:rPr>
                  </w:pPr>
                  <w:r w:rsidRPr="00D72543">
                    <w:rPr>
                      <w:rFonts w:ascii="Lato" w:hAnsi="Lato"/>
                    </w:rPr>
                    <w:t>Please consult the State of Missouri guidelines and the Hazelwood School District guidelines for acceptable community service/service-lear</w:t>
                  </w:r>
                  <w:r w:rsidRPr="00D72543">
                    <w:rPr>
                      <w:rFonts w:ascii="Lato" w:hAnsi="Lato"/>
                    </w:rPr>
                    <w:t>ning activities.</w:t>
                  </w:r>
                </w:p>
              </w:txbxContent>
            </v:textbox>
            <w10:wrap anchorx="page" anchory="page"/>
          </v:shape>
        </w:pict>
      </w:r>
      <w:r w:rsidRPr="006877D7">
        <w:pict>
          <v:shape id="_x0000_s1289" type="#_x0000_t202" style="position:absolute;margin-left:35pt;margin-top:625.4pt;width:537.3pt;height:44.3pt;z-index:-252450816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pStyle w:val="BodyText"/>
                    <w:spacing w:before="20"/>
                    <w:ind w:left="20"/>
                    <w:rPr>
                      <w:rFonts w:ascii="Lato" w:hAnsi="Lato"/>
                    </w:rPr>
                  </w:pPr>
                  <w:r w:rsidRPr="00D72543">
                    <w:rPr>
                      <w:rFonts w:ascii="Lato" w:hAnsi="Lato"/>
                      <w:b/>
                    </w:rPr>
                    <w:t>Community service is a graduation requirement</w:t>
                  </w:r>
                  <w:r w:rsidRPr="00D72543">
                    <w:rPr>
                      <w:rFonts w:ascii="Lato" w:hAnsi="Lato"/>
                    </w:rPr>
                    <w:t>. 50 hours are required for graduation from the Hazelwood School District. Transfer students are required to complete twelve and one-half hours (12½) for each year of enrollment in the Hazelw</w:t>
                  </w:r>
                  <w:r w:rsidRPr="00D72543">
                    <w:rPr>
                      <w:rFonts w:ascii="Lato" w:hAnsi="Lato"/>
                    </w:rPr>
                    <w:t>ood School District.</w:t>
                  </w:r>
                </w:p>
              </w:txbxContent>
            </v:textbox>
            <w10:wrap anchorx="page" anchory="page"/>
          </v:shape>
        </w:pict>
      </w:r>
      <w:r w:rsidRPr="006877D7">
        <w:pict>
          <v:shape id="_x0000_s1288" type="#_x0000_t202" style="position:absolute;margin-left:35pt;margin-top:681.65pt;width:125.6pt;height:44.3pt;z-index:-252449792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spacing w:before="20"/>
                    <w:ind w:left="20"/>
                    <w:rPr>
                      <w:rFonts w:ascii="Lato" w:hAnsi="Lato"/>
                      <w:sz w:val="24"/>
                    </w:rPr>
                  </w:pPr>
                  <w:r w:rsidRPr="00D72543">
                    <w:rPr>
                      <w:rFonts w:ascii="Lato" w:hAnsi="Lato"/>
                      <w:b/>
                      <w:sz w:val="24"/>
                    </w:rPr>
                    <w:t>Office Use Only</w:t>
                  </w:r>
                  <w:r w:rsidRPr="00D72543">
                    <w:rPr>
                      <w:rFonts w:ascii="Lato" w:hAnsi="Lato"/>
                      <w:sz w:val="24"/>
                    </w:rPr>
                    <w:t>:</w:t>
                  </w:r>
                </w:p>
                <w:p w:rsidR="006877D7" w:rsidRPr="00D72543" w:rsidRDefault="008C169F">
                  <w:pPr>
                    <w:pStyle w:val="BodyText"/>
                    <w:tabs>
                      <w:tab w:val="left" w:pos="2490"/>
                    </w:tabs>
                    <w:spacing w:before="2"/>
                    <w:ind w:left="20" w:right="17"/>
                    <w:rPr>
                      <w:rFonts w:ascii="Lato" w:hAnsi="Lato"/>
                    </w:rPr>
                  </w:pPr>
                  <w:r w:rsidRPr="00D72543">
                    <w:rPr>
                      <w:rFonts w:ascii="Lato" w:hAnsi="Lato"/>
                    </w:rPr>
                    <w:t>Date</w:t>
                  </w:r>
                  <w:r w:rsidRPr="00D72543">
                    <w:rPr>
                      <w:rFonts w:ascii="Lato" w:hAnsi="Lato"/>
                      <w:spacing w:val="-6"/>
                    </w:rPr>
                    <w:t xml:space="preserve"> </w:t>
                  </w:r>
                  <w:r w:rsidRPr="00D72543">
                    <w:rPr>
                      <w:rFonts w:ascii="Lato" w:hAnsi="Lato"/>
                    </w:rPr>
                    <w:t xml:space="preserve">Received: </w:t>
                  </w:r>
                  <w:r w:rsidRPr="00D72543">
                    <w:rPr>
                      <w:rFonts w:ascii="Lato" w:hAnsi="Lato"/>
                      <w:spacing w:val="-1"/>
                    </w:rPr>
                    <w:t xml:space="preserve"> </w:t>
                  </w:r>
                  <w:r w:rsidRPr="00D72543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D72543">
                    <w:rPr>
                      <w:rFonts w:ascii="Lato" w:hAnsi="Lato"/>
                      <w:u w:val="single"/>
                    </w:rPr>
                    <w:tab/>
                  </w:r>
                  <w:r w:rsidRPr="00D72543">
                    <w:rPr>
                      <w:rFonts w:ascii="Lato" w:hAnsi="Lato"/>
                    </w:rPr>
                    <w:t xml:space="preserve"> Date</w:t>
                  </w:r>
                  <w:r w:rsidRPr="00D72543">
                    <w:rPr>
                      <w:rFonts w:ascii="Lato" w:hAnsi="Lato"/>
                      <w:spacing w:val="-9"/>
                    </w:rPr>
                    <w:t xml:space="preserve"> </w:t>
                  </w:r>
                  <w:r w:rsidRPr="00D72543">
                    <w:rPr>
                      <w:rFonts w:ascii="Lato" w:hAnsi="Lato"/>
                    </w:rPr>
                    <w:t>Recorded:</w:t>
                  </w:r>
                  <w:r w:rsidRPr="00D72543">
                    <w:rPr>
                      <w:rFonts w:ascii="Lato" w:hAnsi="Lato"/>
                      <w:spacing w:val="-1"/>
                    </w:rPr>
                    <w:t xml:space="preserve"> </w:t>
                  </w:r>
                  <w:r w:rsidRPr="00D72543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D72543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6877D7">
        <w:pict>
          <v:shape id="_x0000_s1287" type="#_x0000_t202" style="position:absolute;margin-left:103.3pt;margin-top:54.75pt;width:10.6pt;height:12pt;z-index:-25244876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286" type="#_x0000_t202" style="position:absolute;margin-left:185.95pt;margin-top:54.75pt;width:391.6pt;height:12pt;z-index:-25244774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285" type="#_x0000_t202" style="position:absolute;margin-left:119.45pt;margin-top:127pt;width:255.85pt;height:12pt;z-index:-25244672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284" type="#_x0000_t202" style="position:absolute;margin-left:413pt;margin-top:127pt;width:37.95pt;height:12pt;z-index:-25244569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283" type="#_x0000_t202" style="position:absolute;margin-left:524.05pt;margin-top:127pt;width:51.3pt;height:12pt;z-index:-25244467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282" type="#_x0000_t202" style="position:absolute;margin-left:206.55pt;margin-top:178.6pt;width:318.3pt;height:12pt;z-index:-25244364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281" type="#_x0000_t202" style="position:absolute;margin-left:207pt;margin-top:202pt;width:313.55pt;height:12pt;z-index:-25244262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280" type="#_x0000_t202" style="position:absolute;margin-left:76.8pt;margin-top:225.55pt;width:131.4pt;height:12pt;z-index:-25244160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279" type="#_x0000_t202" style="position:absolute;margin-left:251.2pt;margin-top:225.55pt;width:135.8pt;height:12pt;z-index:-25244057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278" type="#_x0000_t202" style="position:absolute;margin-left:443.85pt;margin-top:225.55pt;width:131.25pt;height:12pt;z-index:-25243955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277" type="#_x0000_t202" style="position:absolute;margin-left:156.7pt;margin-top:253.65pt;width:416.05pt;height:12pt;z-index:-25243852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276" type="#_x0000_t202" style="position:absolute;margin-left:36pt;margin-top:268.75pt;width:533.7pt;height:12pt;z-index:-25243750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275" type="#_x0000_t202" style="position:absolute;margin-left:132.35pt;margin-top:295.9pt;width:100.3pt;height:12pt;z-index:-25243648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274" type="#_x0000_t202" style="position:absolute;margin-left:376.6pt;margin-top:295.9pt;width:46.9pt;height:12pt;z-index:-25243545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273" type="#_x0000_t202" style="position:absolute;margin-left:36pt;margin-top:339.2pt;width:538.3pt;height:12pt;z-index:-25243443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272" type="#_x0000_t202" style="position:absolute;margin-left:36pt;margin-top:353.25pt;width:538.15pt;height:12pt;z-index:-25243340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271" type="#_x0000_t202" style="position:absolute;margin-left:36pt;margin-top:367.3pt;width:538.15pt;height:12pt;z-index:-25243238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270" type="#_x0000_t202" style="position:absolute;margin-left:200.55pt;margin-top:394.3pt;width:211.5pt;height:12pt;z-index:-25243136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269" type="#_x0000_t202" style="position:absolute;margin-left:451.65pt;margin-top:394.3pt;width:60.15pt;height:12pt;z-index:-25243033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268" type="#_x0000_t202" style="position:absolute;margin-left:140.65pt;margin-top:422.5pt;width:162.5pt;height:12pt;z-index:-25242931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267" type="#_x0000_t202" style="position:absolute;margin-left:407.7pt;margin-top:422.5pt;width:166.95pt;height:12pt;z-index:-25242828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266" type="#_x0000_t202" style="position:absolute;margin-left:218.8pt;margin-top:450.6pt;width:175.85pt;height:12pt;z-index:-25242726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265" type="#_x0000_t202" style="position:absolute;margin-left:434.35pt;margin-top:450.6pt;width:55.75pt;height:12pt;z-index:-25242624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264" type="#_x0000_t202" style="position:absolute;margin-left:117.15pt;margin-top:697.2pt;width:42.4pt;height:12pt;z-index:-25242521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263" type="#_x0000_t202" style="position:absolute;margin-left:117.1pt;margin-top:711.25pt;width:42.5pt;height:12pt;z-index:-25242419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</w:p>
    <w:p w:rsidR="006877D7" w:rsidRDefault="006877D7">
      <w:pPr>
        <w:rPr>
          <w:sz w:val="2"/>
          <w:szCs w:val="2"/>
        </w:rPr>
        <w:sectPr w:rsidR="006877D7">
          <w:type w:val="continuous"/>
          <w:pgSz w:w="12240" w:h="15840"/>
          <w:pgMar w:top="700" w:right="560" w:bottom="280" w:left="500" w:header="720" w:footer="720" w:gutter="0"/>
          <w:cols w:space="720"/>
        </w:sectPr>
      </w:pPr>
    </w:p>
    <w:p w:rsidR="006877D7" w:rsidRDefault="006877D7">
      <w:pPr>
        <w:rPr>
          <w:sz w:val="2"/>
          <w:szCs w:val="2"/>
        </w:rPr>
      </w:pPr>
      <w:r w:rsidRPr="006877D7">
        <w:lastRenderedPageBreak/>
        <w:pict>
          <v:group id="_x0000_s1141" style="position:absolute;margin-left:30.35pt;margin-top:162pt;width:533.4pt;height:553.2pt;z-index:-252423168;mso-position-horizontal-relative:page;mso-position-vertical-relative:page" coordorigin="607,3240" coordsize="10668,11064">
            <v:line id="_x0000_s1262" style="position:absolute" from="617,3245" to="1968,3245" strokeweight=".48pt"/>
            <v:line id="_x0000_s1261" style="position:absolute" from="1978,3245" to="3164,3245" strokeweight=".48pt"/>
            <v:line id="_x0000_s1260" style="position:absolute" from="3173,3245" to="4407,3245" strokeweight=".48pt"/>
            <v:line id="_x0000_s1259" style="position:absolute" from="4417,3245" to="7845,3245" strokeweight=".48pt"/>
            <v:line id="_x0000_s1258" style="position:absolute" from="7854,3245" to="11265,3245" strokeweight=".48pt"/>
            <v:line id="_x0000_s1257" style="position:absolute" from="617,3747" to="1968,3747" strokeweight=".48pt"/>
            <v:line id="_x0000_s1256" style="position:absolute" from="1978,3747" to="3164,3747" strokeweight=".48pt"/>
            <v:line id="_x0000_s1255" style="position:absolute" from="3173,3747" to="4407,3747" strokeweight=".48pt"/>
            <v:line id="_x0000_s1254" style="position:absolute" from="4417,3747" to="7845,3747" strokeweight=".48pt"/>
            <v:line id="_x0000_s1253" style="position:absolute" from="7854,3747" to="11265,3747" strokeweight=".48pt"/>
            <v:line id="_x0000_s1252" style="position:absolute" from="617,4248" to="1968,4248" strokeweight=".48pt"/>
            <v:line id="_x0000_s1251" style="position:absolute" from="1978,4248" to="3164,4248" strokeweight=".48pt"/>
            <v:line id="_x0000_s1250" style="position:absolute" from="3173,4248" to="4407,4248" strokeweight=".48pt"/>
            <v:line id="_x0000_s1249" style="position:absolute" from="4417,4248" to="7845,4248" strokeweight=".48pt"/>
            <v:line id="_x0000_s1248" style="position:absolute" from="7854,4248" to="11265,4248" strokeweight=".48pt"/>
            <v:line id="_x0000_s1247" style="position:absolute" from="617,4752" to="1968,4752" strokeweight=".48pt"/>
            <v:line id="_x0000_s1246" style="position:absolute" from="1978,4752" to="3164,4752" strokeweight=".48pt"/>
            <v:line id="_x0000_s1245" style="position:absolute" from="3173,4752" to="4407,4752" strokeweight=".48pt"/>
            <v:line id="_x0000_s1244" style="position:absolute" from="4417,4752" to="7845,4752" strokeweight=".48pt"/>
            <v:line id="_x0000_s1243" style="position:absolute" from="7854,4752" to="11265,4752" strokeweight=".48pt"/>
            <v:line id="_x0000_s1242" style="position:absolute" from="617,5255" to="1968,5255" strokeweight=".48pt"/>
            <v:line id="_x0000_s1241" style="position:absolute" from="1978,5255" to="3164,5255" strokeweight=".48pt"/>
            <v:line id="_x0000_s1240" style="position:absolute" from="3173,5255" to="4407,5255" strokeweight=".48pt"/>
            <v:line id="_x0000_s1239" style="position:absolute" from="4417,5255" to="7845,5255" strokeweight=".48pt"/>
            <v:line id="_x0000_s1238" style="position:absolute" from="7854,5255" to="11265,5255" strokeweight=".48pt"/>
            <v:line id="_x0000_s1237" style="position:absolute" from="617,5756" to="1968,5756" strokeweight=".48pt"/>
            <v:line id="_x0000_s1236" style="position:absolute" from="1978,5756" to="3164,5756" strokeweight=".48pt"/>
            <v:line id="_x0000_s1235" style="position:absolute" from="3173,5756" to="4407,5756" strokeweight=".48pt"/>
            <v:line id="_x0000_s1234" style="position:absolute" from="4417,5756" to="7845,5756" strokeweight=".48pt"/>
            <v:line id="_x0000_s1233" style="position:absolute" from="7854,5756" to="11265,5756" strokeweight=".48pt"/>
            <v:line id="_x0000_s1232" style="position:absolute" from="617,6258" to="1968,6258" strokeweight=".48pt"/>
            <v:line id="_x0000_s1231" style="position:absolute" from="1978,6258" to="3164,6258" strokeweight=".48pt"/>
            <v:line id="_x0000_s1230" style="position:absolute" from="3173,6258" to="4407,6258" strokeweight=".48pt"/>
            <v:line id="_x0000_s1229" style="position:absolute" from="4417,6258" to="7845,6258" strokeweight=".48pt"/>
            <v:line id="_x0000_s1228" style="position:absolute" from="7854,6258" to="11265,6258" strokeweight=".48pt"/>
            <v:line id="_x0000_s1227" style="position:absolute" from="617,6762" to="1968,6762" strokeweight=".48pt"/>
            <v:line id="_x0000_s1226" style="position:absolute" from="1978,6762" to="3164,6762" strokeweight=".48pt"/>
            <v:line id="_x0000_s1225" style="position:absolute" from="3173,6762" to="4407,6762" strokeweight=".48pt"/>
            <v:line id="_x0000_s1224" style="position:absolute" from="4417,6762" to="7845,6762" strokeweight=".48pt"/>
            <v:line id="_x0000_s1223" style="position:absolute" from="7854,6762" to="11265,6762" strokeweight=".48pt"/>
            <v:line id="_x0000_s1222" style="position:absolute" from="617,7263" to="1968,7263" strokeweight=".48pt"/>
            <v:line id="_x0000_s1221" style="position:absolute" from="1978,7263" to="3164,7263" strokeweight=".48pt"/>
            <v:line id="_x0000_s1220" style="position:absolute" from="3173,7263" to="4407,7263" strokeweight=".48pt"/>
            <v:line id="_x0000_s1219" style="position:absolute" from="4417,7263" to="7845,7263" strokeweight=".48pt"/>
            <v:line id="_x0000_s1218" style="position:absolute" from="7854,7263" to="11265,7263" strokeweight=".48pt"/>
            <v:line id="_x0000_s1217" style="position:absolute" from="617,7765" to="1968,7765" strokeweight=".48pt"/>
            <v:line id="_x0000_s1216" style="position:absolute" from="1978,7765" to="3164,7765" strokeweight=".48pt"/>
            <v:line id="_x0000_s1215" style="position:absolute" from="3173,7765" to="4407,7765" strokeweight=".48pt"/>
            <v:line id="_x0000_s1214" style="position:absolute" from="4417,7765" to="7845,7765" strokeweight=".48pt"/>
            <v:line id="_x0000_s1213" style="position:absolute" from="7854,7765" to="11265,7765" strokeweight=".48pt"/>
            <v:line id="_x0000_s1212" style="position:absolute" from="617,8269" to="1968,8269" strokeweight=".48pt"/>
            <v:line id="_x0000_s1211" style="position:absolute" from="1978,8269" to="3164,8269" strokeweight=".48pt"/>
            <v:line id="_x0000_s1210" style="position:absolute" from="3173,8269" to="4407,8269" strokeweight=".48pt"/>
            <v:line id="_x0000_s1209" style="position:absolute" from="4417,8269" to="7845,8269" strokeweight=".48pt"/>
            <v:line id="_x0000_s1208" style="position:absolute" from="7854,8269" to="11265,8269" strokeweight=".48pt"/>
            <v:line id="_x0000_s1207" style="position:absolute" from="617,8771" to="1968,8771" strokeweight=".48pt"/>
            <v:line id="_x0000_s1206" style="position:absolute" from="1978,8771" to="3164,8771" strokeweight=".48pt"/>
            <v:line id="_x0000_s1205" style="position:absolute" from="3173,8771" to="4407,8771" strokeweight=".48pt"/>
            <v:line id="_x0000_s1204" style="position:absolute" from="4417,8771" to="7845,8771" strokeweight=".48pt"/>
            <v:line id="_x0000_s1203" style="position:absolute" from="7854,8771" to="11265,8771" strokeweight=".48pt"/>
            <v:line id="_x0000_s1202" style="position:absolute" from="617,9273" to="1968,9273" strokeweight=".48pt"/>
            <v:line id="_x0000_s1201" style="position:absolute" from="1978,9273" to="3164,9273" strokeweight=".48pt"/>
            <v:line id="_x0000_s1200" style="position:absolute" from="3173,9273" to="4407,9273" strokeweight=".48pt"/>
            <v:line id="_x0000_s1199" style="position:absolute" from="4417,9273" to="7845,9273" strokeweight=".48pt"/>
            <v:line id="_x0000_s1198" style="position:absolute" from="7854,9273" to="11265,9273" strokeweight=".48pt"/>
            <v:line id="_x0000_s1197" style="position:absolute" from="617,9777" to="1968,9777" strokeweight=".48pt"/>
            <v:line id="_x0000_s1196" style="position:absolute" from="1978,9777" to="3164,9777" strokeweight=".48pt"/>
            <v:line id="_x0000_s1195" style="position:absolute" from="3173,9777" to="4407,9777" strokeweight=".48pt"/>
            <v:line id="_x0000_s1194" style="position:absolute" from="4417,9777" to="7845,9777" strokeweight=".48pt"/>
            <v:line id="_x0000_s1193" style="position:absolute" from="7854,9777" to="11265,9777" strokeweight=".48pt"/>
            <v:line id="_x0000_s1192" style="position:absolute" from="617,10278" to="1968,10278" strokeweight=".48pt"/>
            <v:line id="_x0000_s1191" style="position:absolute" from="1978,10278" to="3164,10278" strokeweight=".48pt"/>
            <v:line id="_x0000_s1190" style="position:absolute" from="3173,10278" to="4407,10278" strokeweight=".48pt"/>
            <v:line id="_x0000_s1189" style="position:absolute" from="4417,10278" to="7845,10278" strokeweight=".48pt"/>
            <v:line id="_x0000_s1188" style="position:absolute" from="7854,10278" to="11265,10278" strokeweight=".48pt"/>
            <v:line id="_x0000_s1187" style="position:absolute" from="617,10780" to="1968,10780" strokeweight=".48pt"/>
            <v:line id="_x0000_s1186" style="position:absolute" from="1978,10780" to="3164,10780" strokeweight=".48pt"/>
            <v:line id="_x0000_s1185" style="position:absolute" from="3173,10780" to="4407,10780" strokeweight=".48pt"/>
            <v:line id="_x0000_s1184" style="position:absolute" from="4417,10780" to="7845,10780" strokeweight=".48pt"/>
            <v:line id="_x0000_s1183" style="position:absolute" from="7854,10780" to="11265,10780" strokeweight=".48pt"/>
            <v:line id="_x0000_s1182" style="position:absolute" from="617,11284" to="1968,11284" strokeweight=".48pt"/>
            <v:line id="_x0000_s1181" style="position:absolute" from="1978,11284" to="3164,11284" strokeweight=".48pt"/>
            <v:line id="_x0000_s1180" style="position:absolute" from="3173,11284" to="4407,11284" strokeweight=".48pt"/>
            <v:line id="_x0000_s1179" style="position:absolute" from="4417,11284" to="7845,11284" strokeweight=".48pt"/>
            <v:line id="_x0000_s1178" style="position:absolute" from="7854,11284" to="11265,11284" strokeweight=".48pt"/>
            <v:line id="_x0000_s1177" style="position:absolute" from="617,11785" to="1968,11785" strokeweight=".16936mm"/>
            <v:line id="_x0000_s1176" style="position:absolute" from="1978,11785" to="3164,11785" strokeweight=".16936mm"/>
            <v:line id="_x0000_s1175" style="position:absolute" from="3173,11785" to="4407,11785" strokeweight=".16936mm"/>
            <v:line id="_x0000_s1174" style="position:absolute" from="4417,11785" to="7845,11785" strokeweight=".16936mm"/>
            <v:line id="_x0000_s1173" style="position:absolute" from="7854,11785" to="11265,11785" strokeweight=".16936mm"/>
            <v:line id="_x0000_s1172" style="position:absolute" from="617,12288" to="1968,12288" strokeweight=".16936mm"/>
            <v:line id="_x0000_s1171" style="position:absolute" from="1978,12288" to="3164,12288" strokeweight=".16936mm"/>
            <v:line id="_x0000_s1170" style="position:absolute" from="3173,12288" to="4407,12288" strokeweight=".16936mm"/>
            <v:line id="_x0000_s1169" style="position:absolute" from="4417,12288" to="7845,12288" strokeweight=".16936mm"/>
            <v:line id="_x0000_s1168" style="position:absolute" from="7854,12288" to="11265,12288" strokeweight=".16936mm"/>
            <v:line id="_x0000_s1167" style="position:absolute" from="617,12792" to="1968,12792" strokeweight=".48pt"/>
            <v:line id="_x0000_s1166" style="position:absolute" from="1978,12792" to="3164,12792" strokeweight=".48pt"/>
            <v:line id="_x0000_s1165" style="position:absolute" from="3173,12792" to="4407,12792" strokeweight=".48pt"/>
            <v:line id="_x0000_s1164" style="position:absolute" from="4417,12792" to="7845,12792" strokeweight=".48pt"/>
            <v:line id="_x0000_s1163" style="position:absolute" from="7854,12792" to="11265,12792" strokeweight=".48pt"/>
            <v:line id="_x0000_s1162" style="position:absolute" from="617,13293" to="1968,13293" strokeweight=".48pt"/>
            <v:line id="_x0000_s1161" style="position:absolute" from="1978,13293" to="3164,13293" strokeweight=".48pt"/>
            <v:line id="_x0000_s1160" style="position:absolute" from="3173,13293" to="4407,13293" strokeweight=".48pt"/>
            <v:line id="_x0000_s1159" style="position:absolute" from="4417,13293" to="7845,13293" strokeweight=".48pt"/>
            <v:line id="_x0000_s1158" style="position:absolute" from="7854,13293" to="11265,13293" strokeweight=".48pt"/>
            <v:line id="_x0000_s1157" style="position:absolute" from="617,13795" to="1968,13795" strokeweight=".48pt"/>
            <v:line id="_x0000_s1156" style="position:absolute" from="1978,13795" to="3164,13795" strokeweight=".48pt"/>
            <v:line id="_x0000_s1155" style="position:absolute" from="3173,13795" to="4407,13795" strokeweight=".48pt"/>
            <v:line id="_x0000_s1154" style="position:absolute" from="4417,13795" to="7845,13795" strokeweight=".48pt"/>
            <v:line id="_x0000_s1153" style="position:absolute" from="7854,13795" to="11265,13795" strokeweight=".48pt"/>
            <v:line id="_x0000_s1152" style="position:absolute" from="612,3240" to="612,14304" strokeweight=".48pt"/>
            <v:line id="_x0000_s1151" style="position:absolute" from="617,14299" to="1968,14299" strokeweight=".16936mm"/>
            <v:line id="_x0000_s1150" style="position:absolute" from="1973,3240" to="1973,14304" strokeweight=".48pt"/>
            <v:line id="_x0000_s1149" style="position:absolute" from="1978,14299" to="3164,14299" strokeweight=".16936mm"/>
            <v:line id="_x0000_s1148" style="position:absolute" from="3168,3240" to="3168,14304" strokeweight=".48pt"/>
            <v:line id="_x0000_s1147" style="position:absolute" from="3173,14299" to="4407,14299" strokeweight=".16936mm"/>
            <v:line id="_x0000_s1146" style="position:absolute" from="4412,3240" to="4412,14304" strokeweight=".48pt"/>
            <v:line id="_x0000_s1145" style="position:absolute" from="4417,14299" to="7845,14299" strokeweight=".16936mm"/>
            <v:line id="_x0000_s1144" style="position:absolute" from="7849,3240" to="7849,14304" strokeweight=".48pt"/>
            <v:line id="_x0000_s1143" style="position:absolute" from="7854,14299" to="11265,14299" strokeweight=".16936mm"/>
            <v:line id="_x0000_s1142" style="position:absolute" from="11270,3240" to="11270,14304" strokeweight=".16936mm"/>
            <w10:wrap anchorx="page" anchory="page"/>
          </v:group>
        </w:pict>
      </w:r>
      <w:r w:rsidRPr="006877D7">
        <w:pict>
          <v:shape id="_x0000_s1140" type="#_x0000_t202" style="position:absolute;margin-left:33.55pt;margin-top:44.2pt;width:544.95pt;height:35.05pt;z-index:-252422144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spacing w:before="20"/>
                    <w:jc w:val="center"/>
                    <w:rPr>
                      <w:rFonts w:ascii="Lato" w:hAnsi="Lato"/>
                      <w:b/>
                      <w:sz w:val="28"/>
                    </w:rPr>
                  </w:pPr>
                  <w:r w:rsidRPr="00D72543">
                    <w:rPr>
                      <w:rFonts w:ascii="Lato" w:hAnsi="Lato"/>
                      <w:b/>
                      <w:sz w:val="28"/>
                    </w:rPr>
                    <w:t>Hazelwood School District Community Service</w:t>
                  </w:r>
                </w:p>
                <w:p w:rsidR="006877D7" w:rsidRPr="00D72543" w:rsidRDefault="008C169F">
                  <w:pPr>
                    <w:tabs>
                      <w:tab w:val="left" w:pos="4290"/>
                      <w:tab w:val="left" w:pos="10860"/>
                    </w:tabs>
                    <w:spacing w:before="3"/>
                    <w:jc w:val="center"/>
                    <w:rPr>
                      <w:rFonts w:ascii="Lato" w:hAnsi="Lato"/>
                      <w:b/>
                      <w:sz w:val="28"/>
                    </w:rPr>
                  </w:pPr>
                  <w:r w:rsidRPr="00D72543">
                    <w:rPr>
                      <w:rFonts w:ascii="Lato" w:hAnsi="Lato"/>
                      <w:b/>
                      <w:sz w:val="28"/>
                      <w:u w:val="single"/>
                    </w:rPr>
                    <w:t xml:space="preserve"> </w:t>
                  </w:r>
                  <w:r w:rsidRPr="00D72543">
                    <w:rPr>
                      <w:rFonts w:ascii="Lato" w:hAnsi="Lato"/>
                      <w:b/>
                      <w:sz w:val="28"/>
                      <w:u w:val="single"/>
                    </w:rPr>
                    <w:tab/>
                    <w:t>Verification</w:t>
                  </w:r>
                  <w:r w:rsidRPr="00D72543">
                    <w:rPr>
                      <w:rFonts w:ascii="Lato" w:hAnsi="Lato"/>
                      <w:b/>
                      <w:spacing w:val="-9"/>
                      <w:sz w:val="28"/>
                      <w:u w:val="single"/>
                    </w:rPr>
                    <w:t xml:space="preserve"> </w:t>
                  </w:r>
                  <w:r w:rsidRPr="00D72543">
                    <w:rPr>
                      <w:rFonts w:ascii="Lato" w:hAnsi="Lato"/>
                      <w:b/>
                      <w:sz w:val="28"/>
                      <w:u w:val="single"/>
                    </w:rPr>
                    <w:t>Form</w:t>
                  </w:r>
                  <w:r w:rsidRPr="00D72543">
                    <w:rPr>
                      <w:rFonts w:ascii="Lato" w:hAnsi="Lato"/>
                      <w:b/>
                      <w:sz w:val="28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6877D7">
        <w:pict>
          <v:shape id="_x0000_s1139" type="#_x0000_t202" style="position:absolute;margin-left:35pt;margin-top:92.75pt;width:523.65pt;height:30.25pt;z-index:-252421120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spacing w:before="20"/>
                    <w:ind w:left="20" w:right="-1"/>
                    <w:rPr>
                      <w:rFonts w:ascii="Lato" w:hAnsi="Lato"/>
                      <w:b/>
                      <w:sz w:val="24"/>
                    </w:rPr>
                  </w:pPr>
                  <w:r w:rsidRPr="00D72543">
                    <w:rPr>
                      <w:rFonts w:ascii="Lato" w:hAnsi="Lato"/>
                      <w:b/>
                      <w:sz w:val="24"/>
                    </w:rPr>
                    <w:t xml:space="preserve">Please complete the date, time, </w:t>
                  </w:r>
                  <w:proofErr w:type="gramStart"/>
                  <w:r w:rsidRPr="00D72543">
                    <w:rPr>
                      <w:rFonts w:ascii="Lato" w:hAnsi="Lato"/>
                      <w:b/>
                      <w:sz w:val="24"/>
                    </w:rPr>
                    <w:t>activity</w:t>
                  </w:r>
                  <w:proofErr w:type="gramEnd"/>
                  <w:r w:rsidRPr="00D72543">
                    <w:rPr>
                      <w:rFonts w:ascii="Lato" w:hAnsi="Lato"/>
                      <w:b/>
                      <w:sz w:val="24"/>
                    </w:rPr>
                    <w:t xml:space="preserve"> and get supervisor signature for the service performed. </w:t>
                  </w:r>
                  <w:proofErr w:type="gramStart"/>
                  <w:r w:rsidRPr="00D72543">
                    <w:rPr>
                      <w:rFonts w:ascii="Lato" w:hAnsi="Lato"/>
                      <w:b/>
                      <w:sz w:val="24"/>
                    </w:rPr>
                    <w:t>One activity per time sheet only.</w:t>
                  </w:r>
                  <w:proofErr w:type="gramEnd"/>
                </w:p>
              </w:txbxContent>
            </v:textbox>
            <w10:wrap anchorx="page" anchory="page"/>
          </v:shape>
        </w:pict>
      </w:r>
      <w:r w:rsidRPr="006877D7">
        <w:pict>
          <v:shape id="_x0000_s1138" type="#_x0000_t202" style="position:absolute;margin-left:35pt;margin-top:135pt;width:504.75pt;height:16.1pt;z-index:-252420096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spacing w:before="20"/>
                    <w:ind w:left="20"/>
                    <w:rPr>
                      <w:rFonts w:ascii="Lato" w:hAnsi="Lato"/>
                      <w:b/>
                      <w:sz w:val="24"/>
                    </w:rPr>
                  </w:pPr>
                  <w:r w:rsidRPr="00D72543">
                    <w:rPr>
                      <w:rFonts w:ascii="Lato" w:hAnsi="Lato"/>
                      <w:b/>
                      <w:sz w:val="24"/>
                    </w:rPr>
                    <w:t>Student Name: ______________________________________________ Class: ________ Student ID#: _____________</w:t>
                  </w:r>
                </w:p>
              </w:txbxContent>
            </v:textbox>
            <w10:wrap anchorx="page" anchory="page"/>
          </v:shape>
        </w:pict>
      </w:r>
      <w:r w:rsidRPr="006877D7">
        <w:pict>
          <v:shape id="_x0000_s1137" type="#_x0000_t202" style="position:absolute;margin-left:30.6pt;margin-top:162.25pt;width:68.1pt;height:25.1pt;z-index:-252419072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spacing w:before="2"/>
                    <w:ind w:left="199" w:right="179" w:firstLine="211"/>
                    <w:rPr>
                      <w:rFonts w:ascii="Lato" w:hAnsi="Lato"/>
                      <w:b/>
                      <w:sz w:val="21"/>
                    </w:rPr>
                  </w:pPr>
                  <w:r w:rsidRPr="00D72543">
                    <w:rPr>
                      <w:rFonts w:ascii="Lato" w:hAnsi="Lato"/>
                      <w:b/>
                      <w:sz w:val="21"/>
                    </w:rPr>
                    <w:t>DATE (D/M/YY)</w:t>
                  </w:r>
                </w:p>
              </w:txbxContent>
            </v:textbox>
            <w10:wrap anchorx="page" anchory="page"/>
          </v:shape>
        </w:pict>
      </w:r>
      <w:r w:rsidRPr="006877D7">
        <w:pict>
          <v:shape id="_x0000_s1136" type="#_x0000_t202" style="position:absolute;margin-left:98.65pt;margin-top:162.25pt;width:59.8pt;height:25.1pt;z-index:-252418048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spacing w:before="2"/>
                    <w:ind w:left="347" w:right="90" w:hanging="240"/>
                    <w:rPr>
                      <w:rFonts w:ascii="Lato" w:hAnsi="Lato"/>
                      <w:b/>
                      <w:sz w:val="21"/>
                    </w:rPr>
                  </w:pPr>
                  <w:r w:rsidRPr="00D72543">
                    <w:rPr>
                      <w:rFonts w:ascii="Lato" w:hAnsi="Lato"/>
                      <w:b/>
                      <w:sz w:val="21"/>
                    </w:rPr>
                    <w:t>Beginning Time</w:t>
                  </w:r>
                </w:p>
              </w:txbxContent>
            </v:textbox>
            <w10:wrap anchorx="page" anchory="page"/>
          </v:shape>
        </w:pict>
      </w:r>
      <w:r w:rsidRPr="006877D7">
        <w:pict>
          <v:shape id="_x0000_s1135" type="#_x0000_t202" style="position:absolute;margin-left:158.4pt;margin-top:162.25pt;width:62.2pt;height:25.1pt;z-index:-252417024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spacing w:before="2"/>
                    <w:ind w:left="371" w:right="266" w:hanging="89"/>
                    <w:rPr>
                      <w:rFonts w:ascii="Lato" w:hAnsi="Lato"/>
                      <w:b/>
                      <w:sz w:val="21"/>
                    </w:rPr>
                  </w:pPr>
                  <w:r w:rsidRPr="00D72543">
                    <w:rPr>
                      <w:rFonts w:ascii="Lato" w:hAnsi="Lato"/>
                      <w:b/>
                      <w:sz w:val="21"/>
                    </w:rPr>
                    <w:t>Ending Time</w:t>
                  </w:r>
                </w:p>
              </w:txbxContent>
            </v:textbox>
            <w10:wrap anchorx="page" anchory="page"/>
          </v:shape>
        </w:pict>
      </w:r>
      <w:r w:rsidRPr="006877D7">
        <w:pict>
          <v:shape id="_x0000_s1134" type="#_x0000_t202" style="position:absolute;margin-left:220.6pt;margin-top:162.25pt;width:171.9pt;height:25.1pt;z-index:-252416000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spacing w:before="2"/>
                    <w:ind w:left="1326" w:right="1327"/>
                    <w:jc w:val="center"/>
                    <w:rPr>
                      <w:rFonts w:ascii="Lato" w:hAnsi="Lato"/>
                      <w:b/>
                      <w:sz w:val="21"/>
                    </w:rPr>
                  </w:pPr>
                  <w:r w:rsidRPr="00D72543">
                    <w:rPr>
                      <w:rFonts w:ascii="Lato" w:hAnsi="Lato"/>
                      <w:b/>
                      <w:sz w:val="21"/>
                    </w:rPr>
                    <w:t>Activity</w:t>
                  </w:r>
                </w:p>
                <w:p w:rsidR="006877D7" w:rsidRPr="00D72543" w:rsidRDefault="006877D7">
                  <w:pPr>
                    <w:pStyle w:val="BodyText"/>
                    <w:spacing w:before="0"/>
                    <w:rPr>
                      <w:rFonts w:ascii="Lato" w:hAnsi="Lato"/>
                      <w:b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33" type="#_x0000_t202" style="position:absolute;margin-left:392.45pt;margin-top:162.25pt;width:171.05pt;height:25.1pt;z-index:-252414976;mso-position-horizontal-relative:page;mso-position-vertical-relative:page" filled="f" stroked="f">
            <v:textbox inset="0,0,0,0">
              <w:txbxContent>
                <w:p w:rsidR="006877D7" w:rsidRPr="00D72543" w:rsidRDefault="008C169F">
                  <w:pPr>
                    <w:spacing w:before="2"/>
                    <w:ind w:left="1180" w:right="1177"/>
                    <w:jc w:val="center"/>
                    <w:rPr>
                      <w:rFonts w:ascii="Lato" w:hAnsi="Lato"/>
                      <w:b/>
                      <w:sz w:val="21"/>
                    </w:rPr>
                  </w:pPr>
                  <w:r w:rsidRPr="00D72543">
                    <w:rPr>
                      <w:rFonts w:ascii="Lato" w:hAnsi="Lato"/>
                      <w:b/>
                      <w:sz w:val="21"/>
                    </w:rPr>
                    <w:t>Supervisor Signature</w:t>
                  </w:r>
                </w:p>
              </w:txbxContent>
            </v:textbox>
            <w10:wrap anchorx="page" anchory="page"/>
          </v:shape>
        </w:pict>
      </w:r>
      <w:r w:rsidRPr="006877D7">
        <w:pict>
          <v:shape id="_x0000_s1132" type="#_x0000_t202" style="position:absolute;margin-left:30.6pt;margin-top:187.35pt;width:68.1pt;height:25.1pt;z-index:-25241395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31" type="#_x0000_t202" style="position:absolute;margin-left:98.65pt;margin-top:187.35pt;width:59.8pt;height:25.1pt;z-index:-25241292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30" type="#_x0000_t202" style="position:absolute;margin-left:158.4pt;margin-top:187.35pt;width:62.2pt;height:25.1pt;z-index:-25241190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29" type="#_x0000_t202" style="position:absolute;margin-left:220.6pt;margin-top:187.35pt;width:171.9pt;height:25.1pt;z-index:-25241088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28" type="#_x0000_t202" style="position:absolute;margin-left:392.45pt;margin-top:187.35pt;width:171.05pt;height:25.1pt;z-index:-25240985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27" type="#_x0000_t202" style="position:absolute;margin-left:30.6pt;margin-top:212.4pt;width:68.1pt;height:25.2pt;z-index:-25240883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26" type="#_x0000_t202" style="position:absolute;margin-left:98.65pt;margin-top:212.4pt;width:59.8pt;height:25.2pt;z-index:-25240780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25" type="#_x0000_t202" style="position:absolute;margin-left:158.4pt;margin-top:212.4pt;width:62.2pt;height:25.2pt;z-index:-25240678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24" type="#_x0000_t202" style="position:absolute;margin-left:220.6pt;margin-top:212.4pt;width:171.9pt;height:25.2pt;z-index:-25240576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23" type="#_x0000_t202" style="position:absolute;margin-left:392.45pt;margin-top:212.4pt;width:171.05pt;height:25.2pt;z-index:-25240473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22" type="#_x0000_t202" style="position:absolute;margin-left:30.6pt;margin-top:237.6pt;width:68.1pt;height:25.15pt;z-index:-25240371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21" type="#_x0000_t202" style="position:absolute;margin-left:98.65pt;margin-top:237.6pt;width:59.8pt;height:25.15pt;z-index:-25240268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20" type="#_x0000_t202" style="position:absolute;margin-left:158.4pt;margin-top:237.6pt;width:62.2pt;height:25.15pt;z-index:-25240166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19" type="#_x0000_t202" style="position:absolute;margin-left:220.6pt;margin-top:237.6pt;width:171.9pt;height:25.15pt;z-index:-25240064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18" type="#_x0000_t202" style="position:absolute;margin-left:392.45pt;margin-top:237.6pt;width:171.05pt;height:25.15pt;z-index:-25239961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17" type="#_x0000_t202" style="position:absolute;margin-left:30.6pt;margin-top:262.75pt;width:68.1pt;height:25.1pt;z-index:-25239859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16" type="#_x0000_t202" style="position:absolute;margin-left:98.65pt;margin-top:262.75pt;width:59.8pt;height:25.1pt;z-index:-25239756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15" type="#_x0000_t202" style="position:absolute;margin-left:158.4pt;margin-top:262.75pt;width:62.2pt;height:25.1pt;z-index:-25239654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14" type="#_x0000_t202" style="position:absolute;margin-left:220.6pt;margin-top:262.75pt;width:171.9pt;height:25.1pt;z-index:-25239552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13" type="#_x0000_t202" style="position:absolute;margin-left:392.45pt;margin-top:262.75pt;width:171.05pt;height:25.1pt;z-index:-25239449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12" type="#_x0000_t202" style="position:absolute;margin-left:30.6pt;margin-top:287.8pt;width:68.1pt;height:25.1pt;z-index:-25239347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11" type="#_x0000_t202" style="position:absolute;margin-left:98.65pt;margin-top:287.8pt;width:59.8pt;height:25.1pt;z-index:-25239244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10" type="#_x0000_t202" style="position:absolute;margin-left:158.4pt;margin-top:287.8pt;width:62.2pt;height:25.1pt;z-index:-25239142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09" type="#_x0000_t202" style="position:absolute;margin-left:220.6pt;margin-top:287.8pt;width:171.9pt;height:25.1pt;z-index:-25239040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08" type="#_x0000_t202" style="position:absolute;margin-left:392.45pt;margin-top:287.8pt;width:171.05pt;height:25.1pt;z-index:-25238937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07" type="#_x0000_t202" style="position:absolute;margin-left:30.6pt;margin-top:312.9pt;width:68.1pt;height:25.2pt;z-index:-25238835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06" type="#_x0000_t202" style="position:absolute;margin-left:98.65pt;margin-top:312.9pt;width:59.8pt;height:25.2pt;z-index:-25238732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05" type="#_x0000_t202" style="position:absolute;margin-left:158.4pt;margin-top:312.9pt;width:62.2pt;height:25.2pt;z-index:-25238630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04" type="#_x0000_t202" style="position:absolute;margin-left:220.6pt;margin-top:312.9pt;width:171.9pt;height:25.2pt;z-index:-25238528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03" type="#_x0000_t202" style="position:absolute;margin-left:392.45pt;margin-top:312.9pt;width:171.05pt;height:25.2pt;z-index:-25238425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02" type="#_x0000_t202" style="position:absolute;margin-left:30.6pt;margin-top:338.1pt;width:68.1pt;height:25.1pt;z-index:-25238323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01" type="#_x0000_t202" style="position:absolute;margin-left:98.65pt;margin-top:338.1pt;width:59.8pt;height:25.1pt;z-index:-25238220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100" type="#_x0000_t202" style="position:absolute;margin-left:158.4pt;margin-top:338.1pt;width:62.2pt;height:25.1pt;z-index:-25238118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99" type="#_x0000_t202" style="position:absolute;margin-left:220.6pt;margin-top:338.1pt;width:171.9pt;height:25.1pt;z-index:-25238016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98" type="#_x0000_t202" style="position:absolute;margin-left:392.45pt;margin-top:338.1pt;width:171.05pt;height:25.1pt;z-index:-25237913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97" type="#_x0000_t202" style="position:absolute;margin-left:30.6pt;margin-top:363.15pt;width:68.1pt;height:25.1pt;z-index:-25237811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96" type="#_x0000_t202" style="position:absolute;margin-left:98.65pt;margin-top:363.15pt;width:59.8pt;height:25.1pt;z-index:-25237708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95" type="#_x0000_t202" style="position:absolute;margin-left:158.4pt;margin-top:363.15pt;width:62.2pt;height:25.1pt;z-index:-25237606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94" type="#_x0000_t202" style="position:absolute;margin-left:220.6pt;margin-top:363.15pt;width:171.9pt;height:25.1pt;z-index:-25237504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93" type="#_x0000_t202" style="position:absolute;margin-left:392.45pt;margin-top:363.15pt;width:171.05pt;height:25.1pt;z-index:-25237401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92" type="#_x0000_t202" style="position:absolute;margin-left:30.6pt;margin-top:388.25pt;width:68.1pt;height:25.2pt;z-index:-25237299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91" type="#_x0000_t202" style="position:absolute;margin-left:98.65pt;margin-top:388.25pt;width:59.8pt;height:25.2pt;z-index:-25237196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90" type="#_x0000_t202" style="position:absolute;margin-left:158.4pt;margin-top:388.25pt;width:62.2pt;height:25.2pt;z-index:-25237094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89" type="#_x0000_t202" style="position:absolute;margin-left:220.6pt;margin-top:388.25pt;width:171.9pt;height:25.2pt;z-index:-25236992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88" type="#_x0000_t202" style="position:absolute;margin-left:392.45pt;margin-top:388.25pt;width:171.05pt;height:25.2pt;z-index:-25236889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87" type="#_x0000_t202" style="position:absolute;margin-left:30.6pt;margin-top:413.45pt;width:68.1pt;height:25.1pt;z-index:-25236787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86" type="#_x0000_t202" style="position:absolute;margin-left:98.65pt;margin-top:413.45pt;width:59.8pt;height:25.1pt;z-index:-25236684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85" type="#_x0000_t202" style="position:absolute;margin-left:158.4pt;margin-top:413.45pt;width:62.2pt;height:25.1pt;z-index:-25236582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84" type="#_x0000_t202" style="position:absolute;margin-left:220.6pt;margin-top:413.45pt;width:171.9pt;height:25.1pt;z-index:-25236480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83" type="#_x0000_t202" style="position:absolute;margin-left:392.45pt;margin-top:413.45pt;width:171.05pt;height:25.1pt;z-index:-25236377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82" type="#_x0000_t202" style="position:absolute;margin-left:30.6pt;margin-top:438.55pt;width:68.1pt;height:25.1pt;z-index:-25236275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81" type="#_x0000_t202" style="position:absolute;margin-left:98.65pt;margin-top:438.55pt;width:59.8pt;height:25.1pt;z-index:-25236172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80" type="#_x0000_t202" style="position:absolute;margin-left:158.4pt;margin-top:438.55pt;width:62.2pt;height:25.1pt;z-index:-25236070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79" type="#_x0000_t202" style="position:absolute;margin-left:220.6pt;margin-top:438.55pt;width:171.9pt;height:25.1pt;z-index:-25235968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78" type="#_x0000_t202" style="position:absolute;margin-left:392.45pt;margin-top:438.55pt;width:171.05pt;height:25.1pt;z-index:-25235865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77" type="#_x0000_t202" style="position:absolute;margin-left:30.6pt;margin-top:463.65pt;width:68.1pt;height:25.2pt;z-index:-25235763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76" type="#_x0000_t202" style="position:absolute;margin-left:98.65pt;margin-top:463.65pt;width:59.8pt;height:25.2pt;z-index:-25235660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75" type="#_x0000_t202" style="position:absolute;margin-left:158.4pt;margin-top:463.65pt;width:62.2pt;height:25.2pt;z-index:-25235558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74" type="#_x0000_t202" style="position:absolute;margin-left:220.6pt;margin-top:463.65pt;width:171.9pt;height:25.2pt;z-index:-25235456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73" type="#_x0000_t202" style="position:absolute;margin-left:392.45pt;margin-top:463.65pt;width:171.05pt;height:25.2pt;z-index:-25235353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72" type="#_x0000_t202" style="position:absolute;margin-left:30.6pt;margin-top:488.85pt;width:68.1pt;height:25.1pt;z-index:-25235251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71" type="#_x0000_t202" style="position:absolute;margin-left:98.65pt;margin-top:488.85pt;width:59.8pt;height:25.1pt;z-index:-25235148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70" type="#_x0000_t202" style="position:absolute;margin-left:158.4pt;margin-top:488.85pt;width:62.2pt;height:25.1pt;z-index:-25235046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69" type="#_x0000_t202" style="position:absolute;margin-left:220.6pt;margin-top:488.85pt;width:171.9pt;height:25.1pt;z-index:-25234944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68" type="#_x0000_t202" style="position:absolute;margin-left:392.45pt;margin-top:488.85pt;width:171.05pt;height:25.1pt;z-index:-25234841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67" type="#_x0000_t202" style="position:absolute;margin-left:30.6pt;margin-top:513.9pt;width:68.1pt;height:25.1pt;z-index:-25234739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66" type="#_x0000_t202" style="position:absolute;margin-left:98.65pt;margin-top:513.9pt;width:59.8pt;height:25.1pt;z-index:-25234636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65" type="#_x0000_t202" style="position:absolute;margin-left:158.4pt;margin-top:513.9pt;width:62.2pt;height:25.1pt;z-index:-25234534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64" type="#_x0000_t202" style="position:absolute;margin-left:220.6pt;margin-top:513.9pt;width:171.9pt;height:25.1pt;z-index:-25234432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63" type="#_x0000_t202" style="position:absolute;margin-left:392.45pt;margin-top:513.9pt;width:171.05pt;height:25.1pt;z-index:-25234329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62" type="#_x0000_t202" style="position:absolute;margin-left:30.6pt;margin-top:539pt;width:68.1pt;height:25.2pt;z-index:-25234227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61" type="#_x0000_t202" style="position:absolute;margin-left:98.65pt;margin-top:539pt;width:59.8pt;height:25.2pt;z-index:-25234124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60" type="#_x0000_t202" style="position:absolute;margin-left:158.4pt;margin-top:539pt;width:62.2pt;height:25.2pt;z-index:-25234022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59" type="#_x0000_t202" style="position:absolute;margin-left:220.6pt;margin-top:539pt;width:171.9pt;height:25.2pt;z-index:-25233920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58" type="#_x0000_t202" style="position:absolute;margin-left:392.45pt;margin-top:539pt;width:171.05pt;height:25.2pt;z-index:-25233817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57" type="#_x0000_t202" style="position:absolute;margin-left:30.6pt;margin-top:564.2pt;width:68.1pt;height:25.1pt;z-index:-25233715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56" type="#_x0000_t202" style="position:absolute;margin-left:98.65pt;margin-top:564.2pt;width:59.8pt;height:25.1pt;z-index:-25233612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55" type="#_x0000_t202" style="position:absolute;margin-left:158.4pt;margin-top:564.2pt;width:62.2pt;height:25.1pt;z-index:-25233510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54" type="#_x0000_t202" style="position:absolute;margin-left:220.6pt;margin-top:564.2pt;width:171.9pt;height:25.1pt;z-index:-25233408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53" type="#_x0000_t202" style="position:absolute;margin-left:392.45pt;margin-top:564.2pt;width:171.05pt;height:25.1pt;z-index:-25233305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52" type="#_x0000_t202" style="position:absolute;margin-left:30.6pt;margin-top:589.25pt;width:68.1pt;height:25.15pt;z-index:-25233203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51" type="#_x0000_t202" style="position:absolute;margin-left:98.65pt;margin-top:589.25pt;width:59.8pt;height:25.15pt;z-index:-25233100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50" type="#_x0000_t202" style="position:absolute;margin-left:158.4pt;margin-top:589.25pt;width:62.2pt;height:25.15pt;z-index:-25232998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49" type="#_x0000_t202" style="position:absolute;margin-left:220.6pt;margin-top:589.25pt;width:171.9pt;height:25.15pt;z-index:-25232896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48" type="#_x0000_t202" style="position:absolute;margin-left:392.45pt;margin-top:589.25pt;width:171.05pt;height:25.15pt;z-index:-25232793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47" type="#_x0000_t202" style="position:absolute;margin-left:30.6pt;margin-top:614.4pt;width:68.1pt;height:25.2pt;z-index:-25232691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46" type="#_x0000_t202" style="position:absolute;margin-left:98.65pt;margin-top:614.4pt;width:59.8pt;height:25.2pt;z-index:-25232588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45" type="#_x0000_t202" style="position:absolute;margin-left:158.4pt;margin-top:614.4pt;width:62.2pt;height:25.2pt;z-index:-25232486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44" type="#_x0000_t202" style="position:absolute;margin-left:220.6pt;margin-top:614.4pt;width:171.9pt;height:25.2pt;z-index:-25232384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43" type="#_x0000_t202" style="position:absolute;margin-left:392.45pt;margin-top:614.4pt;width:171.05pt;height:25.2pt;z-index:-25232281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42" type="#_x0000_t202" style="position:absolute;margin-left:30.6pt;margin-top:639.6pt;width:68.1pt;height:25.1pt;z-index:-25232179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41" type="#_x0000_t202" style="position:absolute;margin-left:98.65pt;margin-top:639.6pt;width:59.8pt;height:25.1pt;z-index:-25232076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40" type="#_x0000_t202" style="position:absolute;margin-left:158.4pt;margin-top:639.6pt;width:62.2pt;height:25.1pt;z-index:-25231974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39" type="#_x0000_t202" style="position:absolute;margin-left:220.6pt;margin-top:639.6pt;width:171.9pt;height:25.1pt;z-index:-25231872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38" type="#_x0000_t202" style="position:absolute;margin-left:392.45pt;margin-top:639.6pt;width:171.05pt;height:25.1pt;z-index:-25231769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37" type="#_x0000_t202" style="position:absolute;margin-left:30.6pt;margin-top:664.65pt;width:68.1pt;height:25.1pt;z-index:-25231667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36" type="#_x0000_t202" style="position:absolute;margin-left:98.65pt;margin-top:664.65pt;width:59.8pt;height:25.1pt;z-index:-25231564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35" type="#_x0000_t202" style="position:absolute;margin-left:158.4pt;margin-top:664.65pt;width:62.2pt;height:25.1pt;z-index:-25231462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34" type="#_x0000_t202" style="position:absolute;margin-left:220.6pt;margin-top:664.65pt;width:171.9pt;height:25.1pt;z-index:-25231360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33" type="#_x0000_t202" style="position:absolute;margin-left:392.45pt;margin-top:664.65pt;width:171.05pt;height:25.1pt;z-index:-25231257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32" type="#_x0000_t202" style="position:absolute;margin-left:30.6pt;margin-top:689.75pt;width:68.1pt;height:25.2pt;z-index:-25231155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31" type="#_x0000_t202" style="position:absolute;margin-left:98.65pt;margin-top:689.75pt;width:59.8pt;height:25.2pt;z-index:-25231052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30" type="#_x0000_t202" style="position:absolute;margin-left:158.4pt;margin-top:689.75pt;width:62.2pt;height:25.2pt;z-index:-252309504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29" type="#_x0000_t202" style="position:absolute;margin-left:220.6pt;margin-top:689.75pt;width:171.9pt;height:25.2pt;z-index:-252308480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28" type="#_x0000_t202" style="position:absolute;margin-left:392.45pt;margin-top:689.75pt;width:171.05pt;height:25.2pt;z-index:-252307456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27" type="#_x0000_t202" style="position:absolute;margin-left:34.55pt;margin-top:64.1pt;width:217.4pt;height:12pt;z-index:-252306432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6877D7">
        <w:pict>
          <v:shape id="_x0000_s1026" type="#_x0000_t202" style="position:absolute;margin-left:350.5pt;margin-top:64.1pt;width:227.05pt;height:12pt;z-index:-252305408;mso-position-horizontal-relative:page;mso-position-vertical-relative:page" filled="f" stroked="f">
            <v:textbox inset="0,0,0,0">
              <w:txbxContent>
                <w:p w:rsidR="006877D7" w:rsidRDefault="006877D7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</w:p>
    <w:sectPr w:rsidR="006877D7" w:rsidSect="006877D7">
      <w:pgSz w:w="12240" w:h="15840"/>
      <w:pgMar w:top="880" w:right="560" w:bottom="280" w:left="5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bQ0szQ1AdLmpqaGBko6SsGpxcWZ+XkgBYa1AMa6j1YsAAAA"/>
  </w:docVars>
  <w:rsids>
    <w:rsidRoot w:val="006877D7"/>
    <w:rsid w:val="006877D7"/>
    <w:rsid w:val="008C169F"/>
    <w:rsid w:val="00D7254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6877D7"/>
    <w:rPr>
      <w:rFonts w:ascii="Cambria" w:eastAsia="Cambria" w:hAnsi="Cambria" w:cs="Cambri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6877D7"/>
    <w:pPr>
      <w:spacing w:before="4"/>
      <w:ind w:left="4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6877D7"/>
  </w:style>
  <w:style w:type="paragraph" w:customStyle="1" w:styleId="TableParagraph">
    <w:name w:val="Table Paragraph"/>
    <w:basedOn w:val="Normal"/>
    <w:uiPriority w:val="1"/>
    <w:qFormat/>
    <w:rsid w:val="006877D7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5</Words>
  <Characters>143</Characters>
  <Application>Microsoft Office Word</Application>
  <DocSecurity>0</DocSecurity>
  <Lines>1</Lines>
  <Paragraphs>1</Paragraphs>
  <ScaleCrop>false</ScaleCrop>
  <Company>MRT www.Win2Farsi.com</Company>
  <LinksUpToDate>false</LinksUpToDate>
  <CharactersWithSpaces>1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OWE</dc:creator>
  <cp:lastModifiedBy>Moorche 30 DVDs</cp:lastModifiedBy>
  <cp:revision>2</cp:revision>
  <dcterms:created xsi:type="dcterms:W3CDTF">2020-01-09T17:49:00Z</dcterms:created>
  <dcterms:modified xsi:type="dcterms:W3CDTF">2020-12-09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3-01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0-01-09T00:00:00Z</vt:filetime>
  </property>
</Properties>
</file>